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aconcuadrcula"/>
        <w:tblpPr w:leftFromText="141" w:rightFromText="141" w:vertAnchor="page" w:horzAnchor="page" w:tblpX="1166" w:tblpY="3606"/>
        <w:tblW w:w="142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6"/>
        <w:gridCol w:w="367"/>
        <w:gridCol w:w="869"/>
        <w:gridCol w:w="563"/>
        <w:gridCol w:w="467"/>
        <w:gridCol w:w="435"/>
        <w:gridCol w:w="435"/>
        <w:gridCol w:w="563"/>
        <w:gridCol w:w="536"/>
        <w:gridCol w:w="367"/>
        <w:gridCol w:w="869"/>
        <w:gridCol w:w="594"/>
        <w:gridCol w:w="467"/>
        <w:gridCol w:w="435"/>
        <w:gridCol w:w="435"/>
        <w:gridCol w:w="563"/>
        <w:gridCol w:w="538"/>
        <w:gridCol w:w="367"/>
        <w:gridCol w:w="869"/>
        <w:gridCol w:w="563"/>
        <w:gridCol w:w="538"/>
        <w:gridCol w:w="912"/>
        <w:gridCol w:w="545"/>
        <w:gridCol w:w="515"/>
      </w:tblGrid>
      <w:tr w:rsidR="003F1107" w:rsidRPr="008265E3" w14:paraId="2F5D12C6" w14:textId="77777777" w:rsidTr="003B509B">
        <w:trPr>
          <w:trHeight w:val="322"/>
        </w:trPr>
        <w:tc>
          <w:tcPr>
            <w:tcW w:w="0" w:type="auto"/>
            <w:gridSpan w:val="2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26E80D90" w14:textId="77777777" w:rsidR="003F1107" w:rsidRPr="008265E3" w:rsidRDefault="003F1107" w:rsidP="00243974">
            <w:pPr>
              <w:rPr>
                <w:sz w:val="14"/>
                <w:szCs w:val="16"/>
                <w:lang w:val="en-US"/>
              </w:rPr>
            </w:pPr>
          </w:p>
        </w:tc>
      </w:tr>
      <w:tr w:rsidR="003B509B" w:rsidRPr="008265E3" w14:paraId="18BEB537" w14:textId="77777777" w:rsidTr="003B509B">
        <w:trPr>
          <w:trHeight w:val="345"/>
        </w:trPr>
        <w:tc>
          <w:tcPr>
            <w:tcW w:w="0" w:type="auto"/>
            <w:tcBorders>
              <w:left w:val="single" w:sz="18" w:space="0" w:color="auto"/>
              <w:bottom w:val="single" w:sz="18" w:space="0" w:color="auto"/>
            </w:tcBorders>
          </w:tcPr>
          <w:p w14:paraId="20A5F805" w14:textId="77777777" w:rsidR="003B509B" w:rsidRPr="008265E3" w:rsidRDefault="003B509B" w:rsidP="00243974">
            <w:pPr>
              <w:rPr>
                <w:sz w:val="22"/>
                <w:lang w:val="en-US"/>
              </w:rPr>
            </w:pPr>
          </w:p>
        </w:tc>
        <w:tc>
          <w:tcPr>
            <w:tcW w:w="0" w:type="auto"/>
            <w:gridSpan w:val="5"/>
            <w:tcBorders>
              <w:bottom w:val="single" w:sz="18" w:space="0" w:color="auto"/>
            </w:tcBorders>
          </w:tcPr>
          <w:p w14:paraId="52E254F7" w14:textId="7EADDE87" w:rsidR="003B509B" w:rsidRPr="008265E3" w:rsidRDefault="003B509B" w:rsidP="003B509B">
            <w:pPr>
              <w:jc w:val="center"/>
              <w:rPr>
                <w:b/>
                <w:sz w:val="14"/>
                <w:szCs w:val="16"/>
                <w:lang w:val="en-US"/>
              </w:rPr>
            </w:pPr>
            <w:r w:rsidRPr="008265E3">
              <w:rPr>
                <w:b/>
                <w:sz w:val="14"/>
                <w:szCs w:val="16"/>
                <w:lang w:val="en-US"/>
              </w:rPr>
              <w:t>GRN</w:t>
            </w:r>
            <w:proofErr w:type="gramStart"/>
            <w:r w:rsidRPr="008265E3">
              <w:rPr>
                <w:b/>
                <w:sz w:val="14"/>
                <w:szCs w:val="16"/>
                <w:lang w:val="en-US"/>
              </w:rPr>
              <w:t>-(</w:t>
            </w:r>
            <w:proofErr w:type="gramEnd"/>
            <w:r w:rsidRPr="008265E3">
              <w:rPr>
                <w:b/>
                <w:sz w:val="14"/>
                <w:szCs w:val="16"/>
                <w:lang w:val="en-US"/>
              </w:rPr>
              <w:t>18)</w:t>
            </w:r>
          </w:p>
        </w:tc>
        <w:tc>
          <w:tcPr>
            <w:tcW w:w="0" w:type="auto"/>
            <w:gridSpan w:val="4"/>
            <w:tcBorders>
              <w:bottom w:val="single" w:sz="18" w:space="0" w:color="auto"/>
            </w:tcBorders>
          </w:tcPr>
          <w:p w14:paraId="3F3D5968" w14:textId="19F05B76" w:rsidR="003B509B" w:rsidRPr="008265E3" w:rsidRDefault="003B509B" w:rsidP="003B509B">
            <w:pPr>
              <w:rPr>
                <w:sz w:val="14"/>
                <w:szCs w:val="16"/>
                <w:lang w:val="en-US"/>
              </w:rPr>
            </w:pPr>
            <w:r w:rsidRPr="008265E3">
              <w:rPr>
                <w:b/>
                <w:sz w:val="14"/>
                <w:szCs w:val="16"/>
                <w:lang w:val="en-US"/>
              </w:rPr>
              <w:t>GRN+(13)</w:t>
            </w:r>
          </w:p>
        </w:tc>
        <w:tc>
          <w:tcPr>
            <w:tcW w:w="0" w:type="auto"/>
            <w:gridSpan w:val="4"/>
            <w:tcBorders>
              <w:bottom w:val="single" w:sz="18" w:space="0" w:color="auto"/>
            </w:tcBorders>
          </w:tcPr>
          <w:p w14:paraId="07191140" w14:textId="34F1753D" w:rsidR="003B509B" w:rsidRPr="008265E3" w:rsidRDefault="003B509B" w:rsidP="003B509B">
            <w:pPr>
              <w:rPr>
                <w:b/>
                <w:sz w:val="14"/>
                <w:szCs w:val="16"/>
                <w:lang w:val="en-US"/>
              </w:rPr>
            </w:pPr>
            <w:r w:rsidRPr="008265E3">
              <w:rPr>
                <w:b/>
                <w:sz w:val="14"/>
                <w:szCs w:val="16"/>
                <w:lang w:val="en-US"/>
              </w:rPr>
              <w:t>GRN</w:t>
            </w:r>
            <w:proofErr w:type="gramStart"/>
            <w:r w:rsidRPr="008265E3">
              <w:rPr>
                <w:b/>
                <w:sz w:val="14"/>
                <w:szCs w:val="16"/>
                <w:lang w:val="en-US"/>
              </w:rPr>
              <w:t>-(</w:t>
            </w:r>
            <w:proofErr w:type="gramEnd"/>
            <w:r w:rsidRPr="008265E3">
              <w:rPr>
                <w:b/>
                <w:sz w:val="14"/>
                <w:szCs w:val="16"/>
                <w:lang w:val="en-US"/>
              </w:rPr>
              <w:t>13)</w:t>
            </w:r>
          </w:p>
        </w:tc>
        <w:tc>
          <w:tcPr>
            <w:tcW w:w="0" w:type="auto"/>
            <w:gridSpan w:val="3"/>
            <w:tcBorders>
              <w:bottom w:val="single" w:sz="18" w:space="0" w:color="auto"/>
            </w:tcBorders>
          </w:tcPr>
          <w:p w14:paraId="15918B9E" w14:textId="2E2B87EB" w:rsidR="003B509B" w:rsidRPr="008265E3" w:rsidRDefault="003B509B" w:rsidP="003B509B">
            <w:pPr>
              <w:rPr>
                <w:b/>
                <w:sz w:val="14"/>
                <w:szCs w:val="16"/>
                <w:lang w:val="en-US"/>
              </w:rPr>
            </w:pPr>
            <w:r w:rsidRPr="008265E3">
              <w:rPr>
                <w:b/>
                <w:sz w:val="14"/>
                <w:szCs w:val="16"/>
                <w:lang w:val="en-US"/>
              </w:rPr>
              <w:t>GRN+(9)</w:t>
            </w:r>
          </w:p>
        </w:tc>
        <w:tc>
          <w:tcPr>
            <w:tcW w:w="0" w:type="auto"/>
            <w:gridSpan w:val="3"/>
            <w:tcBorders>
              <w:bottom w:val="single" w:sz="18" w:space="0" w:color="auto"/>
            </w:tcBorders>
          </w:tcPr>
          <w:p w14:paraId="45D93993" w14:textId="51A1756C" w:rsidR="003B509B" w:rsidRPr="008265E3" w:rsidRDefault="003B509B" w:rsidP="003B509B">
            <w:pPr>
              <w:jc w:val="center"/>
              <w:rPr>
                <w:b/>
                <w:sz w:val="14"/>
                <w:szCs w:val="16"/>
                <w:lang w:val="en-US"/>
              </w:rPr>
            </w:pPr>
            <w:r w:rsidRPr="008265E3">
              <w:rPr>
                <w:b/>
                <w:sz w:val="14"/>
                <w:szCs w:val="16"/>
                <w:lang w:val="en-US"/>
              </w:rPr>
              <w:t>GRN</w:t>
            </w:r>
            <w:proofErr w:type="gramStart"/>
            <w:r w:rsidRPr="008265E3">
              <w:rPr>
                <w:b/>
                <w:sz w:val="14"/>
                <w:szCs w:val="16"/>
                <w:lang w:val="en-US"/>
              </w:rPr>
              <w:t>-(</w:t>
            </w:r>
            <w:proofErr w:type="gramEnd"/>
            <w:r w:rsidRPr="008265E3">
              <w:rPr>
                <w:b/>
                <w:sz w:val="14"/>
                <w:szCs w:val="16"/>
                <w:lang w:val="en-US"/>
              </w:rPr>
              <w:t>13)</w:t>
            </w:r>
          </w:p>
        </w:tc>
        <w:tc>
          <w:tcPr>
            <w:tcW w:w="2366" w:type="dxa"/>
            <w:gridSpan w:val="4"/>
            <w:tcBorders>
              <w:bottom w:val="single" w:sz="18" w:space="0" w:color="auto"/>
              <w:right w:val="single" w:sz="18" w:space="0" w:color="auto"/>
            </w:tcBorders>
          </w:tcPr>
          <w:p w14:paraId="63DB8266" w14:textId="2A298E32" w:rsidR="003B509B" w:rsidRPr="008265E3" w:rsidRDefault="003B509B" w:rsidP="003B509B">
            <w:pPr>
              <w:jc w:val="center"/>
              <w:rPr>
                <w:b/>
                <w:sz w:val="14"/>
                <w:szCs w:val="16"/>
                <w:lang w:val="en-US"/>
              </w:rPr>
            </w:pPr>
            <w:r w:rsidRPr="008265E3">
              <w:rPr>
                <w:b/>
                <w:sz w:val="14"/>
                <w:szCs w:val="16"/>
                <w:lang w:val="en-US"/>
              </w:rPr>
              <w:t>GRN+ (9)</w:t>
            </w:r>
          </w:p>
        </w:tc>
      </w:tr>
      <w:tr w:rsidR="002F21D0" w:rsidRPr="008265E3" w14:paraId="20E5F3C5" w14:textId="77777777" w:rsidTr="003B509B">
        <w:trPr>
          <w:trHeight w:val="354"/>
        </w:trPr>
        <w:tc>
          <w:tcPr>
            <w:tcW w:w="0" w:type="auto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</w:tcPr>
          <w:p w14:paraId="673AAB30" w14:textId="77777777" w:rsidR="00F05C45" w:rsidRPr="008265E3" w:rsidRDefault="00F05C45" w:rsidP="00243974">
            <w:pPr>
              <w:jc w:val="center"/>
              <w:rPr>
                <w:sz w:val="22"/>
                <w:lang w:val="en-US"/>
              </w:rPr>
            </w:pPr>
          </w:p>
        </w:tc>
        <w:tc>
          <w:tcPr>
            <w:tcW w:w="0" w:type="auto"/>
            <w:tcBorders>
              <w:top w:val="single" w:sz="18" w:space="0" w:color="auto"/>
              <w:left w:val="single" w:sz="8" w:space="0" w:color="auto"/>
              <w:bottom w:val="single" w:sz="4" w:space="0" w:color="auto"/>
            </w:tcBorders>
          </w:tcPr>
          <w:p w14:paraId="50C630B8" w14:textId="77777777" w:rsidR="00F05C45" w:rsidRPr="008265E3" w:rsidRDefault="00F05C45" w:rsidP="00243974">
            <w:pPr>
              <w:jc w:val="center"/>
              <w:rPr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</w:tcPr>
          <w:p w14:paraId="5E47EC57" w14:textId="77777777" w:rsidR="00F05C45" w:rsidRPr="008265E3" w:rsidRDefault="00F05C45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M(</w:t>
            </w:r>
            <w:proofErr w:type="gramEnd"/>
            <w:r w:rsidRPr="008265E3">
              <w:rPr>
                <w:sz w:val="14"/>
                <w:szCs w:val="16"/>
                <w:lang w:val="en-US"/>
              </w:rPr>
              <w:t>SD)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</w:tcPr>
          <w:p w14:paraId="0842BC38" w14:textId="77777777" w:rsidR="00F05C45" w:rsidRPr="008265E3" w:rsidRDefault="00F05C45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p</w:t>
            </w:r>
            <w:proofErr w:type="gramEnd"/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</w:tcPr>
          <w:p w14:paraId="033B786E" w14:textId="3ED5D573" w:rsidR="00F05C45" w:rsidRPr="008265E3" w:rsidRDefault="00D751A6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d</w:t>
            </w:r>
            <w:proofErr w:type="gramEnd"/>
          </w:p>
        </w:tc>
        <w:tc>
          <w:tcPr>
            <w:tcW w:w="0" w:type="auto"/>
            <w:gridSpan w:val="2"/>
            <w:tcBorders>
              <w:top w:val="single" w:sz="18" w:space="0" w:color="auto"/>
              <w:bottom w:val="single" w:sz="4" w:space="0" w:color="auto"/>
            </w:tcBorders>
          </w:tcPr>
          <w:p w14:paraId="1B87BD66" w14:textId="77777777" w:rsidR="00F05C45" w:rsidRPr="008265E3" w:rsidRDefault="00F05C45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M(</w:t>
            </w:r>
            <w:proofErr w:type="gramEnd"/>
            <w:r w:rsidRPr="008265E3">
              <w:rPr>
                <w:sz w:val="14"/>
                <w:szCs w:val="16"/>
                <w:lang w:val="en-US"/>
              </w:rPr>
              <w:t>SD)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</w:tcPr>
          <w:p w14:paraId="4179B6B1" w14:textId="77777777" w:rsidR="00F05C45" w:rsidRPr="008265E3" w:rsidRDefault="00F05C45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p</w:t>
            </w:r>
            <w:proofErr w:type="gramEnd"/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  <w:right w:val="single" w:sz="8" w:space="0" w:color="auto"/>
            </w:tcBorders>
          </w:tcPr>
          <w:p w14:paraId="75627D76" w14:textId="519D3213" w:rsidR="00F05C45" w:rsidRPr="008265E3" w:rsidRDefault="00D751A6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d</w:t>
            </w:r>
            <w:proofErr w:type="gramEnd"/>
          </w:p>
        </w:tc>
        <w:tc>
          <w:tcPr>
            <w:tcW w:w="0" w:type="auto"/>
            <w:tcBorders>
              <w:top w:val="single" w:sz="18" w:space="0" w:color="auto"/>
              <w:left w:val="single" w:sz="8" w:space="0" w:color="auto"/>
              <w:bottom w:val="single" w:sz="4" w:space="0" w:color="auto"/>
            </w:tcBorders>
          </w:tcPr>
          <w:p w14:paraId="5E741DEA" w14:textId="77777777" w:rsidR="00F05C45" w:rsidRPr="008265E3" w:rsidRDefault="00F05C45" w:rsidP="00243974">
            <w:pPr>
              <w:jc w:val="center"/>
              <w:rPr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</w:tcPr>
          <w:p w14:paraId="27AC7233" w14:textId="77777777" w:rsidR="00F05C45" w:rsidRPr="008265E3" w:rsidRDefault="00F05C45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M(</w:t>
            </w:r>
            <w:proofErr w:type="gramEnd"/>
            <w:r w:rsidRPr="008265E3">
              <w:rPr>
                <w:sz w:val="14"/>
                <w:szCs w:val="16"/>
                <w:lang w:val="en-US"/>
              </w:rPr>
              <w:t>SD)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</w:tcPr>
          <w:p w14:paraId="1DA5E05A" w14:textId="77777777" w:rsidR="00F05C45" w:rsidRPr="008265E3" w:rsidRDefault="00F05C45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p</w:t>
            </w:r>
            <w:proofErr w:type="gramEnd"/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</w:tcPr>
          <w:p w14:paraId="7F9C9DA8" w14:textId="5C8BB0CC" w:rsidR="00F05C45" w:rsidRPr="008265E3" w:rsidRDefault="00D751A6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d</w:t>
            </w:r>
            <w:proofErr w:type="gramEnd"/>
          </w:p>
        </w:tc>
        <w:tc>
          <w:tcPr>
            <w:tcW w:w="0" w:type="auto"/>
            <w:gridSpan w:val="2"/>
            <w:tcBorders>
              <w:top w:val="single" w:sz="18" w:space="0" w:color="auto"/>
              <w:bottom w:val="single" w:sz="4" w:space="0" w:color="auto"/>
            </w:tcBorders>
          </w:tcPr>
          <w:p w14:paraId="36592261" w14:textId="77777777" w:rsidR="00F05C45" w:rsidRPr="008265E3" w:rsidRDefault="00F05C45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M(</w:t>
            </w:r>
            <w:proofErr w:type="gramEnd"/>
            <w:r w:rsidRPr="008265E3">
              <w:rPr>
                <w:sz w:val="14"/>
                <w:szCs w:val="16"/>
                <w:lang w:val="en-US"/>
              </w:rPr>
              <w:t>SD)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</w:tcPr>
          <w:p w14:paraId="1488AFE5" w14:textId="77777777" w:rsidR="00F05C45" w:rsidRPr="008265E3" w:rsidRDefault="00F05C45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p</w:t>
            </w:r>
            <w:proofErr w:type="gramEnd"/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  <w:right w:val="single" w:sz="8" w:space="0" w:color="auto"/>
            </w:tcBorders>
          </w:tcPr>
          <w:p w14:paraId="5AD090B3" w14:textId="2C8C3871" w:rsidR="00F05C45" w:rsidRPr="008265E3" w:rsidRDefault="00D751A6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d</w:t>
            </w:r>
            <w:proofErr w:type="gramEnd"/>
          </w:p>
        </w:tc>
        <w:tc>
          <w:tcPr>
            <w:tcW w:w="0" w:type="auto"/>
            <w:tcBorders>
              <w:top w:val="single" w:sz="18" w:space="0" w:color="auto"/>
              <w:left w:val="single" w:sz="8" w:space="0" w:color="auto"/>
              <w:bottom w:val="single" w:sz="4" w:space="0" w:color="auto"/>
            </w:tcBorders>
          </w:tcPr>
          <w:p w14:paraId="0E4BF8D3" w14:textId="77777777" w:rsidR="00F05C45" w:rsidRPr="008265E3" w:rsidRDefault="00F05C45" w:rsidP="00243974">
            <w:pPr>
              <w:jc w:val="center"/>
              <w:rPr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</w:tcPr>
          <w:p w14:paraId="1395694F" w14:textId="77777777" w:rsidR="00F05C45" w:rsidRPr="008265E3" w:rsidRDefault="00F05C45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M(</w:t>
            </w:r>
            <w:proofErr w:type="gramEnd"/>
            <w:r w:rsidRPr="008265E3">
              <w:rPr>
                <w:sz w:val="14"/>
                <w:szCs w:val="16"/>
                <w:lang w:val="en-US"/>
              </w:rPr>
              <w:t>SD)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</w:tcPr>
          <w:p w14:paraId="65F5A715" w14:textId="77777777" w:rsidR="00F05C45" w:rsidRPr="008265E3" w:rsidRDefault="00F05C45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p</w:t>
            </w:r>
            <w:proofErr w:type="gramEnd"/>
          </w:p>
        </w:tc>
        <w:tc>
          <w:tcPr>
            <w:tcW w:w="0" w:type="auto"/>
            <w:tcBorders>
              <w:top w:val="single" w:sz="18" w:space="0" w:color="auto"/>
              <w:bottom w:val="single" w:sz="4" w:space="0" w:color="auto"/>
            </w:tcBorders>
          </w:tcPr>
          <w:p w14:paraId="1C17B0FD" w14:textId="2FA5E39F" w:rsidR="00F05C45" w:rsidRPr="008265E3" w:rsidRDefault="00D751A6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d</w:t>
            </w:r>
            <w:proofErr w:type="gramEnd"/>
          </w:p>
        </w:tc>
        <w:tc>
          <w:tcPr>
            <w:tcW w:w="912" w:type="dxa"/>
            <w:tcBorders>
              <w:top w:val="single" w:sz="18" w:space="0" w:color="auto"/>
              <w:bottom w:val="single" w:sz="4" w:space="0" w:color="auto"/>
            </w:tcBorders>
          </w:tcPr>
          <w:p w14:paraId="53EDA403" w14:textId="77777777" w:rsidR="00F05C45" w:rsidRPr="008265E3" w:rsidRDefault="00F05C45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M(</w:t>
            </w:r>
            <w:proofErr w:type="gramEnd"/>
            <w:r w:rsidRPr="008265E3">
              <w:rPr>
                <w:sz w:val="14"/>
                <w:szCs w:val="16"/>
                <w:lang w:val="en-US"/>
              </w:rPr>
              <w:t>SD)</w:t>
            </w:r>
          </w:p>
        </w:tc>
        <w:tc>
          <w:tcPr>
            <w:tcW w:w="538" w:type="dxa"/>
            <w:tcBorders>
              <w:top w:val="single" w:sz="18" w:space="0" w:color="auto"/>
              <w:bottom w:val="single" w:sz="4" w:space="0" w:color="auto"/>
            </w:tcBorders>
          </w:tcPr>
          <w:p w14:paraId="5EB9F994" w14:textId="77777777" w:rsidR="00F05C45" w:rsidRPr="008265E3" w:rsidRDefault="00F05C45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p</w:t>
            </w:r>
            <w:proofErr w:type="gramEnd"/>
          </w:p>
        </w:tc>
        <w:tc>
          <w:tcPr>
            <w:tcW w:w="0" w:type="auto"/>
            <w:tcBorders>
              <w:top w:val="single" w:sz="18" w:space="0" w:color="auto"/>
              <w:right w:val="single" w:sz="18" w:space="0" w:color="auto"/>
            </w:tcBorders>
          </w:tcPr>
          <w:p w14:paraId="1FA89196" w14:textId="7A129568" w:rsidR="00F05C45" w:rsidRPr="008265E3" w:rsidRDefault="00D751A6" w:rsidP="00243974">
            <w:pPr>
              <w:jc w:val="center"/>
              <w:rPr>
                <w:sz w:val="14"/>
                <w:szCs w:val="16"/>
                <w:lang w:val="en-US"/>
              </w:rPr>
            </w:pPr>
            <w:proofErr w:type="gramStart"/>
            <w:r w:rsidRPr="008265E3">
              <w:rPr>
                <w:sz w:val="14"/>
                <w:szCs w:val="16"/>
                <w:lang w:val="en-US"/>
              </w:rPr>
              <w:t>d</w:t>
            </w:r>
            <w:proofErr w:type="gramEnd"/>
          </w:p>
        </w:tc>
      </w:tr>
      <w:tr w:rsidR="002F21D0" w:rsidRPr="008265E3" w14:paraId="2FEEB911" w14:textId="77777777" w:rsidTr="003B509B">
        <w:trPr>
          <w:trHeight w:val="26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0C5A2F6" w14:textId="725CFE93" w:rsidR="00F05C45" w:rsidRPr="008265E3" w:rsidRDefault="003B509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Att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8" w:space="0" w:color="auto"/>
            </w:tcBorders>
          </w:tcPr>
          <w:p w14:paraId="29097B67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BCFF58F" w14:textId="552F8CA5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6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(0.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6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240C524E" w14:textId="1A43CA33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0F3BC2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9</w:t>
            </w:r>
            <w:r w:rsidR="00F57E70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67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07BE4EC9" w14:textId="01300067" w:rsidR="00F05C45" w:rsidRPr="008265E3" w:rsidRDefault="0022088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</w:t>
            </w:r>
            <w:r w:rsidR="00F05C45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2AE11D55" w14:textId="6A4AB5C9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9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.24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192F1515" w14:textId="634F5D80" w:rsidR="00F05C45" w:rsidRPr="008265E3" w:rsidRDefault="00CF1AA6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127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E4879E1" w14:textId="6B5044A8" w:rsidR="00F05C45" w:rsidRPr="008265E3" w:rsidRDefault="002C0C6D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37735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7D788FDD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</w:t>
            </w:r>
            <w:r w:rsidR="00CC33B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5341D67" w14:textId="088A05C2" w:rsidR="00F05C45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61</w:t>
            </w:r>
            <w:r w:rsidR="00CC33B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8</w:t>
            </w:r>
            <w:r w:rsidR="00CC33B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0B58C5AC" w14:textId="53000247" w:rsidR="00F05C45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9E01B8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94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67A41560" w14:textId="2A47DCA2" w:rsidR="00F05C45" w:rsidRPr="008265E3" w:rsidRDefault="008469E2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</w:t>
            </w:r>
            <w:r w:rsidR="00CC33B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</w:t>
            </w:r>
            <w:r w:rsidR="0022088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1CD4DF11" w14:textId="0720D46A" w:rsidR="00F05C45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7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.00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2D7E44D3" w14:textId="2DC5A72C" w:rsidR="00F05C45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00</w:t>
            </w:r>
            <w:r w:rsidR="00CF1AA6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7</w:t>
            </w:r>
            <w:r w:rsidR="0038761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sym w:font="Symbol" w:char="F0AF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0232E96" w14:textId="675AA46F" w:rsidR="00F05C45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7</w:t>
            </w:r>
            <w:r w:rsidR="00377359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0BF2BD3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</w:t>
            </w:r>
            <w:r w:rsidR="00CC33B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10116BF" w14:textId="7FA76E29" w:rsidR="00F05C45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4537C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76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21D24FBE" w14:textId="6F206952" w:rsidR="00F05C45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4</w:t>
            </w:r>
            <w:r w:rsidR="00F57E70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3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1C49E1E7" w14:textId="77597475" w:rsidR="00F05C45" w:rsidRPr="008265E3" w:rsidRDefault="008469E2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</w:t>
            </w:r>
            <w:r w:rsidR="00CC33B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9</w:t>
            </w:r>
          </w:p>
        </w:tc>
        <w:tc>
          <w:tcPr>
            <w:tcW w:w="912" w:type="dxa"/>
            <w:tcBorders>
              <w:top w:val="single" w:sz="4" w:space="0" w:color="auto"/>
            </w:tcBorders>
          </w:tcPr>
          <w:p w14:paraId="596C0A89" w14:textId="2CA9AF4F" w:rsidR="00F05C45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3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1.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0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538" w:type="dxa"/>
            <w:vMerge w:val="restart"/>
            <w:tcBorders>
              <w:top w:val="single" w:sz="4" w:space="0" w:color="auto"/>
            </w:tcBorders>
            <w:vAlign w:val="center"/>
          </w:tcPr>
          <w:p w14:paraId="20DD0107" w14:textId="717EA4AB" w:rsidR="00F05C45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3"/>
                <w:szCs w:val="15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3"/>
                <w:szCs w:val="15"/>
                <w:lang w:val="en-US"/>
              </w:rPr>
              <w:t>.0</w:t>
            </w:r>
            <w:r w:rsidR="00CF1AA6" w:rsidRPr="008265E3">
              <w:rPr>
                <w:rFonts w:asciiTheme="majorHAnsi" w:hAnsiTheme="majorHAnsi"/>
                <w:b/>
                <w:sz w:val="13"/>
                <w:szCs w:val="15"/>
                <w:lang w:val="en-US"/>
              </w:rPr>
              <w:t>39</w:t>
            </w:r>
            <w:r w:rsidR="00CF1AA6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sym w:font="Symbol" w:char="F0AF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18" w:space="0" w:color="auto"/>
            </w:tcBorders>
            <w:vAlign w:val="center"/>
          </w:tcPr>
          <w:p w14:paraId="597D1DD7" w14:textId="0E8F8FA8" w:rsidR="00F05C45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3"/>
                <w:szCs w:val="15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3"/>
                <w:szCs w:val="15"/>
                <w:lang w:val="en-US"/>
              </w:rPr>
              <w:t>.</w:t>
            </w:r>
            <w:r w:rsidR="002E1486" w:rsidRPr="008265E3">
              <w:rPr>
                <w:rFonts w:asciiTheme="majorHAnsi" w:hAnsiTheme="majorHAnsi"/>
                <w:b/>
                <w:sz w:val="13"/>
                <w:szCs w:val="15"/>
                <w:lang w:val="en-US"/>
              </w:rPr>
              <w:t>914</w:t>
            </w:r>
          </w:p>
        </w:tc>
      </w:tr>
      <w:tr w:rsidR="002F21D0" w:rsidRPr="008265E3" w14:paraId="24492BB6" w14:textId="77777777" w:rsidTr="003B509B">
        <w:trPr>
          <w:trHeight w:val="106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43E9398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8" w:space="0" w:color="auto"/>
              <w:bottom w:val="single" w:sz="4" w:space="0" w:color="auto"/>
            </w:tcBorders>
          </w:tcPr>
          <w:p w14:paraId="1FB126EE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A2F43E9" w14:textId="00D4B730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65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4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324D3E7A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58629953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59A0D82C" w14:textId="052BB8F0" w:rsidR="00F05C45" w:rsidRPr="008265E3" w:rsidRDefault="00E118BA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09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0</w:t>
            </w:r>
            <w:r w:rsidR="00F05C45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0A91F3B8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C3F8441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4BC1841C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</w:t>
            </w:r>
            <w:r w:rsidR="00CC33B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9F5FF7C" w14:textId="4E8810C1" w:rsidR="00F05C45" w:rsidRPr="008265E3" w:rsidRDefault="00CC33B9" w:rsidP="006A1DA1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</w:t>
            </w:r>
            <w:r w:rsidR="006A1DA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62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D5725AB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234CE0FF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5760623D" w14:textId="21504BD1" w:rsidR="00F05C45" w:rsidRPr="008265E3" w:rsidRDefault="00E118BA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54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2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27A5A291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85A5771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5CD93775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</w:t>
            </w:r>
            <w:r w:rsidR="00CC33B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4316031" w14:textId="77A4199B" w:rsidR="00F05C45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6</w:t>
            </w:r>
            <w:r w:rsidR="004537C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 xml:space="preserve"> (.</w:t>
            </w:r>
            <w:r w:rsidR="004537C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2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54405BA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5D9C86D0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58ECB606" w14:textId="466F0AF5" w:rsidR="00F05C45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0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6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8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538" w:type="dxa"/>
            <w:vMerge/>
            <w:tcBorders>
              <w:bottom w:val="single" w:sz="4" w:space="0" w:color="auto"/>
            </w:tcBorders>
            <w:vAlign w:val="center"/>
          </w:tcPr>
          <w:p w14:paraId="0C0FE391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</w:p>
        </w:tc>
        <w:tc>
          <w:tcPr>
            <w:tcW w:w="0" w:type="auto"/>
            <w:vMerge/>
            <w:tcBorders>
              <w:right w:val="single" w:sz="18" w:space="0" w:color="auto"/>
            </w:tcBorders>
            <w:vAlign w:val="center"/>
          </w:tcPr>
          <w:p w14:paraId="5899EDEB" w14:textId="77777777" w:rsidR="00F05C45" w:rsidRPr="008265E3" w:rsidRDefault="00F05C45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</w:p>
        </w:tc>
      </w:tr>
      <w:tr w:rsidR="002F21D0" w:rsidRPr="008265E3" w14:paraId="50EECF67" w14:textId="77777777" w:rsidTr="003B509B">
        <w:trPr>
          <w:trHeight w:val="233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261EA8B4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Languag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8" w:space="0" w:color="auto"/>
            </w:tcBorders>
          </w:tcPr>
          <w:p w14:paraId="013AD517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90D82B6" w14:textId="78CB3B82" w:rsidR="00CC33B9" w:rsidRPr="008265E3" w:rsidRDefault="008F747C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94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59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265C522B" w14:textId="63455F6C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000</w:t>
            </w:r>
            <w:r w:rsidR="0038761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sym w:font="Symbol" w:char="F0AD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EC8F697" w14:textId="64F754C6" w:rsidR="00CC33B9" w:rsidRPr="008265E3" w:rsidRDefault="00220889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1</w:t>
            </w:r>
            <w:r w:rsidR="002E713E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96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3EA8D6D2" w14:textId="58967C29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4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84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6E461991" w14:textId="4B1B9F1E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="00F0301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026</w:t>
            </w:r>
            <w:r w:rsidR="00F0301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sym w:font="Symbol" w:char="F0AF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24FC35E" w14:textId="0CE6FDFA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="00377359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38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1906B203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0E7CDCB" w14:textId="77777777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88(0.80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47CEC122" w14:textId="124385C8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9E01B8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11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61D40DC4" w14:textId="3D225FA5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22088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8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1F20FEEF" w14:textId="77777777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06(0.78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4FE0CB6C" w14:textId="21645C1C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0</w:t>
            </w:r>
            <w:r w:rsidR="00F0301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34</w:t>
            </w:r>
            <w:r w:rsidR="0038761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sym w:font="Symbol" w:char="F0AF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DE8DBB3" w14:textId="6F56DAC5" w:rsidR="00CC33B9" w:rsidRPr="008265E3" w:rsidRDefault="00377359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1</w:t>
            </w:r>
            <w:r w:rsidR="00F85384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18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694170B0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E8D0A26" w14:textId="3617804E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5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80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3CB1118" w14:textId="265E0314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0</w:t>
            </w:r>
            <w:r w:rsidR="00F57E70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04</w:t>
            </w:r>
            <w:r w:rsidR="0038761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sym w:font="Symbol" w:char="F0AD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05BB5E3" w14:textId="3A62149C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="008469E2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861</w:t>
            </w:r>
          </w:p>
        </w:tc>
        <w:tc>
          <w:tcPr>
            <w:tcW w:w="912" w:type="dxa"/>
            <w:tcBorders>
              <w:top w:val="single" w:sz="4" w:space="0" w:color="auto"/>
            </w:tcBorders>
          </w:tcPr>
          <w:p w14:paraId="495D9C15" w14:textId="2EB7C1E3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99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538" w:type="dxa"/>
            <w:vMerge w:val="restart"/>
            <w:tcBorders>
              <w:top w:val="single" w:sz="4" w:space="0" w:color="auto"/>
            </w:tcBorders>
            <w:vAlign w:val="center"/>
          </w:tcPr>
          <w:p w14:paraId="2739AA92" w14:textId="77777777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  <w:r w:rsidRPr="008265E3">
              <w:rPr>
                <w:rFonts w:asciiTheme="majorHAnsi" w:hAnsiTheme="majorHAnsi"/>
                <w:sz w:val="13"/>
                <w:szCs w:val="15"/>
                <w:lang w:val="en-US"/>
              </w:rPr>
              <w:t>.472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18" w:space="0" w:color="auto"/>
            </w:tcBorders>
            <w:vAlign w:val="center"/>
          </w:tcPr>
          <w:p w14:paraId="6A516DD1" w14:textId="3955614C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  <w:r w:rsidRPr="008265E3">
              <w:rPr>
                <w:rFonts w:asciiTheme="majorHAnsi" w:hAnsiTheme="majorHAnsi"/>
                <w:sz w:val="13"/>
                <w:szCs w:val="15"/>
                <w:lang w:val="en-US"/>
              </w:rPr>
              <w:t>.</w:t>
            </w:r>
            <w:r w:rsidR="008469E2" w:rsidRPr="008265E3">
              <w:rPr>
                <w:rFonts w:asciiTheme="majorHAnsi" w:hAnsiTheme="majorHAnsi"/>
                <w:sz w:val="13"/>
                <w:szCs w:val="15"/>
                <w:lang w:val="en-US"/>
              </w:rPr>
              <w:t>172</w:t>
            </w:r>
          </w:p>
        </w:tc>
      </w:tr>
      <w:tr w:rsidR="002F21D0" w:rsidRPr="008265E3" w14:paraId="1A1F7F54" w14:textId="77777777" w:rsidTr="003B509B">
        <w:trPr>
          <w:trHeight w:val="106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4979282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8" w:space="0" w:color="auto"/>
              <w:bottom w:val="single" w:sz="4" w:space="0" w:color="auto"/>
            </w:tcBorders>
          </w:tcPr>
          <w:p w14:paraId="75DC7B3C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670B04C" w14:textId="40871100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8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5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C28250E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3B2274EF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33ECCF6A" w14:textId="64EB5351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8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6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1EDDE024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0EC7542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4A5B36F3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857D72E" w14:textId="77777777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.10(0.62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CE6BD74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AFED864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2DC05895" w14:textId="77777777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18(0.86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7132751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4D82A70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33E0E6A0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5FC5D18" w14:textId="3D65A0EC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4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4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D8C3ACF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17B8EFEB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2CD8C03F" w14:textId="7F82D2D0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69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538" w:type="dxa"/>
            <w:vMerge/>
            <w:tcBorders>
              <w:bottom w:val="single" w:sz="4" w:space="0" w:color="auto"/>
            </w:tcBorders>
            <w:vAlign w:val="center"/>
          </w:tcPr>
          <w:p w14:paraId="1253FB5E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</w:p>
        </w:tc>
        <w:tc>
          <w:tcPr>
            <w:tcW w:w="0" w:type="auto"/>
            <w:vMerge/>
            <w:tcBorders>
              <w:right w:val="single" w:sz="18" w:space="0" w:color="auto"/>
            </w:tcBorders>
            <w:vAlign w:val="center"/>
          </w:tcPr>
          <w:p w14:paraId="3ADF0DC1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</w:p>
        </w:tc>
      </w:tr>
      <w:tr w:rsidR="002F21D0" w:rsidRPr="008265E3" w14:paraId="26D208BB" w14:textId="77777777" w:rsidTr="003B509B">
        <w:trPr>
          <w:trHeight w:val="106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456487AA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isuospati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8" w:space="0" w:color="auto"/>
            </w:tcBorders>
          </w:tcPr>
          <w:p w14:paraId="3CB56FE8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792E762" w14:textId="4E9E6F76" w:rsidR="00CC33B9" w:rsidRPr="008265E3" w:rsidRDefault="008F747C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.00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95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79C354BE" w14:textId="0ACFC5A0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0</w:t>
            </w:r>
            <w:r w:rsidR="00F57E70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18</w:t>
            </w:r>
            <w:r w:rsidR="0038761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sym w:font="Symbol" w:char="F0AD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596FB6D" w14:textId="0F66839F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="00220889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718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1C386EEC" w14:textId="598190CA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8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94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C0423E9" w14:textId="00D222D8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F0301D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7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5E262C3" w14:textId="72AAA59D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2C0C6D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</w:t>
            </w:r>
            <w:r w:rsidR="0037735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58F38065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0918D51" w14:textId="77777777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.37(1.56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AE7221C" w14:textId="468E8513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9E01B8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13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014632A" w14:textId="28851DA9" w:rsidR="00CC33B9" w:rsidRPr="008265E3" w:rsidRDefault="0022088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1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392D17AD" w14:textId="5DBF95A8" w:rsidR="00CC33B9" w:rsidRPr="008265E3" w:rsidRDefault="00C00B7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1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1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1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11F22463" w14:textId="79DD59A4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F0301D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8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16AA9F5" w14:textId="41B3A37D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37735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406D420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504AB56" w14:textId="19343999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.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 xml:space="preserve">29 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1.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1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2F2DE8AC" w14:textId="7B1E5491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0</w:t>
            </w:r>
            <w:r w:rsidR="00F57E70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06</w:t>
            </w:r>
            <w:r w:rsidR="0038761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sym w:font="Symbol" w:char="F0AD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0F43CD94" w14:textId="17524ACC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="008469E2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801</w:t>
            </w:r>
          </w:p>
        </w:tc>
        <w:tc>
          <w:tcPr>
            <w:tcW w:w="912" w:type="dxa"/>
            <w:tcBorders>
              <w:top w:val="single" w:sz="4" w:space="0" w:color="auto"/>
            </w:tcBorders>
          </w:tcPr>
          <w:p w14:paraId="373257FF" w14:textId="53DAFF15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3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1.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9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538" w:type="dxa"/>
            <w:vMerge w:val="restart"/>
            <w:tcBorders>
              <w:top w:val="single" w:sz="4" w:space="0" w:color="auto"/>
            </w:tcBorders>
            <w:vAlign w:val="center"/>
          </w:tcPr>
          <w:p w14:paraId="21669214" w14:textId="77777777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  <w:r w:rsidRPr="008265E3">
              <w:rPr>
                <w:rFonts w:asciiTheme="majorHAnsi" w:hAnsiTheme="majorHAnsi"/>
                <w:sz w:val="13"/>
                <w:szCs w:val="15"/>
                <w:lang w:val="en-US"/>
              </w:rPr>
              <w:t>.50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18" w:space="0" w:color="auto"/>
            </w:tcBorders>
            <w:vAlign w:val="center"/>
          </w:tcPr>
          <w:p w14:paraId="76FEC4D5" w14:textId="7B2CCF91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  <w:r w:rsidRPr="008265E3">
              <w:rPr>
                <w:rFonts w:asciiTheme="majorHAnsi" w:hAnsiTheme="majorHAnsi"/>
                <w:sz w:val="13"/>
                <w:szCs w:val="15"/>
                <w:lang w:val="en-US"/>
              </w:rPr>
              <w:t>.</w:t>
            </w:r>
            <w:r w:rsidR="008469E2" w:rsidRPr="008265E3">
              <w:rPr>
                <w:rFonts w:asciiTheme="majorHAnsi" w:hAnsiTheme="majorHAnsi"/>
                <w:sz w:val="13"/>
                <w:szCs w:val="15"/>
                <w:lang w:val="en-US"/>
              </w:rPr>
              <w:t>200</w:t>
            </w:r>
          </w:p>
        </w:tc>
      </w:tr>
      <w:tr w:rsidR="002F21D0" w:rsidRPr="008265E3" w14:paraId="063C4606" w14:textId="77777777" w:rsidTr="003B509B">
        <w:trPr>
          <w:trHeight w:val="106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2A5B065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8" w:space="0" w:color="auto"/>
              <w:bottom w:val="single" w:sz="4" w:space="0" w:color="auto"/>
            </w:tcBorders>
          </w:tcPr>
          <w:p w14:paraId="096CF0F4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3648773" w14:textId="3AEC9EE1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64(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89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32AD1335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34C69638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417DC480" w14:textId="651C760F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2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62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10E83A65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814EAA4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157A6707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3CF3C08" w14:textId="77777777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.11(1.09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103EB322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506AE9FB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309F18BA" w14:textId="39B68E7A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4</w:t>
            </w:r>
            <w:r w:rsidR="00C00B7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8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7</w:t>
            </w:r>
            <w:r w:rsidR="00C00B7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284698A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CD1C866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6701AECB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69B955C" w14:textId="7D96A358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 xml:space="preserve">.75 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1.0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59BDCEAD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1AE9E09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02F19B49" w14:textId="578A9C53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55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3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538" w:type="dxa"/>
            <w:vMerge/>
            <w:tcBorders>
              <w:bottom w:val="single" w:sz="4" w:space="0" w:color="auto"/>
            </w:tcBorders>
            <w:vAlign w:val="center"/>
          </w:tcPr>
          <w:p w14:paraId="09DEF519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</w:p>
        </w:tc>
        <w:tc>
          <w:tcPr>
            <w:tcW w:w="0" w:type="auto"/>
            <w:vMerge/>
            <w:tcBorders>
              <w:right w:val="single" w:sz="18" w:space="0" w:color="auto"/>
            </w:tcBorders>
            <w:vAlign w:val="center"/>
          </w:tcPr>
          <w:p w14:paraId="496D6EB1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</w:p>
        </w:tc>
      </w:tr>
      <w:tr w:rsidR="002F21D0" w:rsidRPr="008265E3" w14:paraId="7942AD2D" w14:textId="77777777" w:rsidTr="003B509B">
        <w:trPr>
          <w:trHeight w:val="106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157148B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Mem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8" w:space="0" w:color="auto"/>
            </w:tcBorders>
          </w:tcPr>
          <w:p w14:paraId="14BBF376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977BCFA" w14:textId="72057C1F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1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8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19984C2" w14:textId="26EB0FBC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F57E70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52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0986DA53" w14:textId="755EB7CD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22088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68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15725F72" w14:textId="0262E9ED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2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92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FC46238" w14:textId="56F8F931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F0301D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54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BF8D4F7" w14:textId="5E0AE31C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2C0C6D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</w:t>
            </w:r>
            <w:r w:rsidR="0037735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5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640EBA4E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40E337B" w14:textId="77777777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19(1.25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4FD9B3CC" w14:textId="798F3A32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0</w:t>
            </w:r>
            <w:r w:rsidR="009E01B8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49</w:t>
            </w:r>
            <w:r w:rsidR="00BC28BF" w:rsidRPr="008265E3">
              <w:rPr>
                <w:rFonts w:asciiTheme="majorHAnsi" w:hAnsiTheme="majorHAnsi" w:cstheme="majorHAnsi"/>
                <w:b/>
                <w:sz w:val="14"/>
                <w:szCs w:val="16"/>
                <w:lang w:val="en-US"/>
              </w:rPr>
              <w:t>↓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6DD38933" w14:textId="2183BD54" w:rsidR="00CC33B9" w:rsidRPr="008265E3" w:rsidRDefault="00220889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-</w:t>
            </w:r>
            <w:r w:rsidR="00F85384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16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67435F8A" w14:textId="04A04EDD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</w:t>
            </w:r>
            <w:r w:rsidR="00C00B7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6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9</w:t>
            </w:r>
            <w:r w:rsidR="00C00B7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1EB50E45" w14:textId="4DC6FF07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F0301D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16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2F13E71" w14:textId="2156E948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37735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5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1BF53292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8A1C363" w14:textId="169F23B3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1.2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60D17738" w14:textId="56305076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F57E70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16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ED77968" w14:textId="7F70AB9E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8469E2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00</w:t>
            </w:r>
          </w:p>
        </w:tc>
        <w:tc>
          <w:tcPr>
            <w:tcW w:w="912" w:type="dxa"/>
            <w:tcBorders>
              <w:top w:val="single" w:sz="4" w:space="0" w:color="auto"/>
            </w:tcBorders>
          </w:tcPr>
          <w:p w14:paraId="0B59715D" w14:textId="275E8C70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55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1.1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538" w:type="dxa"/>
            <w:vMerge w:val="restart"/>
            <w:tcBorders>
              <w:top w:val="single" w:sz="4" w:space="0" w:color="auto"/>
            </w:tcBorders>
            <w:vAlign w:val="center"/>
          </w:tcPr>
          <w:p w14:paraId="015EA374" w14:textId="77777777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  <w:r w:rsidRPr="008265E3">
              <w:rPr>
                <w:rFonts w:asciiTheme="majorHAnsi" w:hAnsiTheme="majorHAnsi"/>
                <w:sz w:val="13"/>
                <w:szCs w:val="15"/>
                <w:lang w:val="en-US"/>
              </w:rPr>
              <w:t>.496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18" w:space="0" w:color="auto"/>
            </w:tcBorders>
            <w:vAlign w:val="center"/>
          </w:tcPr>
          <w:p w14:paraId="26B14221" w14:textId="5D1B5D24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  <w:r w:rsidRPr="008265E3">
              <w:rPr>
                <w:rFonts w:asciiTheme="majorHAnsi" w:hAnsiTheme="majorHAnsi"/>
                <w:sz w:val="13"/>
                <w:szCs w:val="15"/>
                <w:lang w:val="en-US"/>
              </w:rPr>
              <w:t>.</w:t>
            </w:r>
            <w:r w:rsidR="008469E2" w:rsidRPr="008265E3">
              <w:rPr>
                <w:rFonts w:asciiTheme="majorHAnsi" w:hAnsiTheme="majorHAnsi"/>
                <w:sz w:val="13"/>
                <w:szCs w:val="15"/>
                <w:lang w:val="en-US"/>
              </w:rPr>
              <w:t>191</w:t>
            </w:r>
          </w:p>
        </w:tc>
      </w:tr>
      <w:tr w:rsidR="002F21D0" w:rsidRPr="008265E3" w14:paraId="7079970B" w14:textId="77777777" w:rsidTr="003B509B">
        <w:trPr>
          <w:trHeight w:val="106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DFA7DBE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8" w:space="0" w:color="auto"/>
              <w:bottom w:val="single" w:sz="4" w:space="0" w:color="auto"/>
            </w:tcBorders>
          </w:tcPr>
          <w:p w14:paraId="5DB68A8F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EEE740E" w14:textId="2E2C0514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1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80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5CE70A56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26846980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40D00853" w14:textId="0F18ECE5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85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8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07DC342B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CA0B32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531C5222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087BB72" w14:textId="77777777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60(0.77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722EB6C3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05265972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2B421A25" w14:textId="50EB71C8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</w:t>
            </w:r>
            <w:r w:rsidR="00C00B7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8</w:t>
            </w:r>
            <w:r w:rsidR="00C00B7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6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21F1CBF8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42AAA5B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03D646EB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E6B6163" w14:textId="6B21A208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5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.01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0883FFC4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AF7ABCA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1A8636F5" w14:textId="20796CD1" w:rsidR="00CC33B9" w:rsidRPr="008265E3" w:rsidRDefault="00B66D26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</w:t>
            </w:r>
            <w:r w:rsidR="00DC0A3B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2</w:t>
            </w:r>
            <w:r w:rsidR="00DC0A3B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5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</w:t>
            </w:r>
            <w:r w:rsidR="00DC0A3B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538" w:type="dxa"/>
            <w:vMerge/>
            <w:tcBorders>
              <w:bottom w:val="single" w:sz="4" w:space="0" w:color="auto"/>
            </w:tcBorders>
            <w:vAlign w:val="center"/>
          </w:tcPr>
          <w:p w14:paraId="29F70EED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</w:p>
        </w:tc>
        <w:tc>
          <w:tcPr>
            <w:tcW w:w="0" w:type="auto"/>
            <w:vMerge/>
            <w:tcBorders>
              <w:right w:val="single" w:sz="18" w:space="0" w:color="auto"/>
            </w:tcBorders>
            <w:vAlign w:val="center"/>
          </w:tcPr>
          <w:p w14:paraId="06045D3D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</w:p>
        </w:tc>
      </w:tr>
      <w:tr w:rsidR="002F21D0" w:rsidRPr="008265E3" w14:paraId="46CE132C" w14:textId="77777777" w:rsidTr="003B509B">
        <w:trPr>
          <w:trHeight w:val="106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03A46F72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Decision Mak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8" w:space="0" w:color="auto"/>
            </w:tcBorders>
          </w:tcPr>
          <w:p w14:paraId="56541200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2435C91" w14:textId="16F0EA52" w:rsidR="00CC33B9" w:rsidRPr="008265E3" w:rsidRDefault="008F747C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9.25</w:t>
            </w:r>
            <w:r w:rsidR="00D751A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5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9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1D432D53" w14:textId="5F30F099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AB43B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06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52E8C5D" w14:textId="6F66FE02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22088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66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55CBA300" w14:textId="4F51A01C" w:rsidR="00CC33B9" w:rsidRPr="008265E3" w:rsidRDefault="00E118BA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10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7.59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00392154" w14:textId="05DBB7BB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="00CF1AA6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046</w:t>
            </w:r>
            <w:r w:rsidR="00CF1AA6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sym w:font="Symbol" w:char="F0AF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AC03D54" w14:textId="3CF58788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="00377359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45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2BFD80A2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73C82CC" w14:textId="4F653537" w:rsidR="00CC33B9" w:rsidRPr="008265E3" w:rsidRDefault="00EA3641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6.71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2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2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27728B93" w14:textId="53000EB7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CF1AA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916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70615A78" w14:textId="42DDA1A4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22088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52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61D8A627" w14:textId="0B6FE3C3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</w:t>
            </w:r>
            <w:r w:rsidR="00C00B7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.8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16.</w:t>
            </w:r>
            <w:r w:rsidR="00C00B7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64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4F6B0A0C" w14:textId="5C23DB84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CF1AA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86D4D11" w14:textId="57B03354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37735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4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743275CA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EDDC6CF" w14:textId="6F2D9A06" w:rsidR="00CC33B9" w:rsidRPr="008265E3" w:rsidRDefault="00EA3641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9.29</w:t>
            </w:r>
            <w:r w:rsidR="00DC0A3B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20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2</w:t>
            </w:r>
            <w:r w:rsidR="00DC0A3B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2D20D9ED" w14:textId="133A8662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CF1AA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82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6055340F" w14:textId="66B39ADC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8469E2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00</w:t>
            </w:r>
          </w:p>
        </w:tc>
        <w:tc>
          <w:tcPr>
            <w:tcW w:w="912" w:type="dxa"/>
            <w:tcBorders>
              <w:top w:val="single" w:sz="4" w:space="0" w:color="auto"/>
            </w:tcBorders>
          </w:tcPr>
          <w:p w14:paraId="3FBB10EB" w14:textId="3ECFD1F0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2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00(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4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9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538" w:type="dxa"/>
            <w:vMerge w:val="restart"/>
            <w:tcBorders>
              <w:top w:val="single" w:sz="4" w:space="0" w:color="auto"/>
            </w:tcBorders>
            <w:vAlign w:val="center"/>
          </w:tcPr>
          <w:p w14:paraId="0684EFAD" w14:textId="77777777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  <w:r w:rsidRPr="008265E3">
              <w:rPr>
                <w:rFonts w:asciiTheme="majorHAnsi" w:hAnsiTheme="majorHAnsi"/>
                <w:sz w:val="13"/>
                <w:szCs w:val="15"/>
                <w:lang w:val="en-US"/>
              </w:rPr>
              <w:t>.175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18" w:space="0" w:color="auto"/>
            </w:tcBorders>
            <w:vAlign w:val="center"/>
          </w:tcPr>
          <w:p w14:paraId="34EB6D55" w14:textId="4CE23784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  <w:r w:rsidRPr="008265E3">
              <w:rPr>
                <w:rFonts w:asciiTheme="majorHAnsi" w:hAnsiTheme="majorHAnsi"/>
                <w:sz w:val="13"/>
                <w:szCs w:val="15"/>
                <w:lang w:val="en-US"/>
              </w:rPr>
              <w:t>.</w:t>
            </w:r>
            <w:r w:rsidR="008469E2" w:rsidRPr="008265E3">
              <w:rPr>
                <w:rFonts w:asciiTheme="majorHAnsi" w:hAnsiTheme="majorHAnsi"/>
                <w:sz w:val="13"/>
                <w:szCs w:val="15"/>
                <w:lang w:val="en-US"/>
              </w:rPr>
              <w:t>450</w:t>
            </w:r>
          </w:p>
        </w:tc>
      </w:tr>
      <w:tr w:rsidR="002F21D0" w:rsidRPr="008265E3" w14:paraId="47DA55CD" w14:textId="77777777" w:rsidTr="003B509B">
        <w:trPr>
          <w:trHeight w:val="106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AC248C9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8" w:space="0" w:color="auto"/>
              <w:bottom w:val="single" w:sz="4" w:space="0" w:color="auto"/>
            </w:tcBorders>
          </w:tcPr>
          <w:p w14:paraId="3A6F4400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9908CF0" w14:textId="35937097" w:rsidR="00CC33B9" w:rsidRPr="008265E3" w:rsidRDefault="008F747C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.00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9.58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197BC455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3C27AEFF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5971365D" w14:textId="47850D6F" w:rsidR="00CC33B9" w:rsidRPr="008265E3" w:rsidRDefault="00E118BA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.23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7.52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73F83CC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AB0062D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1DE99064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4550DF8" w14:textId="0AA53421" w:rsidR="00CC33B9" w:rsidRPr="008265E3" w:rsidRDefault="00EA3641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6.86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6.43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E059B10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81AA8F3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61D06118" w14:textId="42885029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12(1</w:t>
            </w:r>
            <w:r w:rsidR="00C00B7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C00B7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90</w:t>
            </w:r>
            <w:r w:rsidR="00D751A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1229C85D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7F847D0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3AE7E0F6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AE1482" w14:textId="71EE017D" w:rsidR="00CC33B9" w:rsidRPr="008265E3" w:rsidRDefault="00EA3641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.57</w:t>
            </w:r>
            <w:r w:rsidR="00DC0A3B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2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</w:t>
            </w:r>
            <w:r w:rsidR="00DC0A3B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9</w:t>
            </w:r>
            <w:r w:rsidR="00DC0A3B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D55A294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094B0294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1DAE9028" w14:textId="23B39680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00(1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9)</w:t>
            </w:r>
          </w:p>
        </w:tc>
        <w:tc>
          <w:tcPr>
            <w:tcW w:w="538" w:type="dxa"/>
            <w:vMerge/>
            <w:tcBorders>
              <w:bottom w:val="single" w:sz="4" w:space="0" w:color="auto"/>
            </w:tcBorders>
            <w:vAlign w:val="center"/>
          </w:tcPr>
          <w:p w14:paraId="4CDCFE56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</w:p>
        </w:tc>
        <w:tc>
          <w:tcPr>
            <w:tcW w:w="0" w:type="auto"/>
            <w:vMerge/>
            <w:tcBorders>
              <w:right w:val="single" w:sz="18" w:space="0" w:color="auto"/>
            </w:tcBorders>
            <w:vAlign w:val="center"/>
          </w:tcPr>
          <w:p w14:paraId="5515FEBC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</w:p>
        </w:tc>
      </w:tr>
      <w:tr w:rsidR="002F21D0" w:rsidRPr="008265E3" w14:paraId="7E075CEB" w14:textId="77777777" w:rsidTr="003B509B">
        <w:trPr>
          <w:trHeight w:val="106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E1A7BB5" w14:textId="38D36A4A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S</w:t>
            </w:r>
            <w:r w:rsidR="00D82EF2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et-s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hift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8" w:space="0" w:color="auto"/>
            </w:tcBorders>
          </w:tcPr>
          <w:p w14:paraId="7908873F" w14:textId="77777777" w:rsidR="00CC33B9" w:rsidRPr="008265E3" w:rsidRDefault="00CC33B9" w:rsidP="00D751A6">
            <w:pPr>
              <w:spacing w:line="360" w:lineRule="auto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7397A71" w14:textId="57FD0D50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2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1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31B12F2" w14:textId="7037156A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1</w:t>
            </w:r>
            <w:r w:rsidR="00F57E70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0B2BC35" w14:textId="540E1C3C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22088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04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73EB257A" w14:textId="483B51B1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8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2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1F09AC90" w14:textId="77777777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228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12DD1E0" w14:textId="7CA97C39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37735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6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65D955BD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DBB2BEB" w14:textId="403A336F" w:rsidR="00CC33B9" w:rsidRPr="008265E3" w:rsidRDefault="00EA3641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04(0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58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7090C4AA" w14:textId="73BEBEA9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9E01B8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7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7CD595FB" w14:textId="447CD744" w:rsidR="00CC33B9" w:rsidRPr="008265E3" w:rsidRDefault="008469E2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58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28E7B180" w14:textId="7AC13615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6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6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B9143F4" w14:textId="42527930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F0301D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549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EE8DA47" w14:textId="367B11FF" w:rsidR="00CC33B9" w:rsidRPr="008265E3" w:rsidRDefault="0037735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760AD28C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83C2F56" w14:textId="589B91E4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</w:t>
            </w:r>
            <w:r w:rsidR="004537C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1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4537C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64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7F0AE10" w14:textId="7A6AA11B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F57E70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15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47528204" w14:textId="2B97B1C6" w:rsidR="00CC33B9" w:rsidRPr="008265E3" w:rsidRDefault="008469E2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</w:t>
            </w:r>
            <w:r w:rsidR="00DC0A3B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3</w:t>
            </w:r>
          </w:p>
        </w:tc>
        <w:tc>
          <w:tcPr>
            <w:tcW w:w="912" w:type="dxa"/>
            <w:tcBorders>
              <w:top w:val="single" w:sz="4" w:space="0" w:color="auto"/>
            </w:tcBorders>
          </w:tcPr>
          <w:p w14:paraId="4352A400" w14:textId="5901CFA4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5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66)</w:t>
            </w:r>
          </w:p>
        </w:tc>
        <w:tc>
          <w:tcPr>
            <w:tcW w:w="538" w:type="dxa"/>
            <w:vMerge w:val="restart"/>
            <w:tcBorders>
              <w:top w:val="single" w:sz="4" w:space="0" w:color="auto"/>
            </w:tcBorders>
            <w:vAlign w:val="center"/>
          </w:tcPr>
          <w:p w14:paraId="546A77F4" w14:textId="77777777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  <w:r w:rsidRPr="008265E3">
              <w:rPr>
                <w:rFonts w:asciiTheme="majorHAnsi" w:hAnsiTheme="majorHAnsi"/>
                <w:sz w:val="13"/>
                <w:szCs w:val="15"/>
                <w:lang w:val="en-US"/>
              </w:rPr>
              <w:t>.347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18" w:space="0" w:color="auto"/>
            </w:tcBorders>
            <w:vAlign w:val="center"/>
          </w:tcPr>
          <w:p w14:paraId="1388B152" w14:textId="15401543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  <w:r w:rsidRPr="008265E3">
              <w:rPr>
                <w:rFonts w:asciiTheme="majorHAnsi" w:hAnsiTheme="majorHAnsi"/>
                <w:sz w:val="13"/>
                <w:szCs w:val="15"/>
                <w:lang w:val="en-US"/>
              </w:rPr>
              <w:t>.</w:t>
            </w:r>
            <w:r w:rsidR="008469E2" w:rsidRPr="008265E3">
              <w:rPr>
                <w:rFonts w:asciiTheme="majorHAnsi" w:hAnsiTheme="majorHAnsi"/>
                <w:sz w:val="13"/>
                <w:szCs w:val="15"/>
                <w:lang w:val="en-US"/>
              </w:rPr>
              <w:t>200</w:t>
            </w:r>
          </w:p>
        </w:tc>
      </w:tr>
      <w:tr w:rsidR="002F21D0" w:rsidRPr="008265E3" w14:paraId="59A044DE" w14:textId="77777777" w:rsidTr="003B509B">
        <w:trPr>
          <w:trHeight w:val="106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B84A42B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8" w:space="0" w:color="auto"/>
              <w:bottom w:val="single" w:sz="4" w:space="0" w:color="auto"/>
            </w:tcBorders>
          </w:tcPr>
          <w:p w14:paraId="2A9B0F1E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99FB15E" w14:textId="66DA1EFB" w:rsidR="00CC33B9" w:rsidRPr="008265E3" w:rsidRDefault="008F747C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2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1E6410DB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7FE773C0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6D5096EA" w14:textId="61AA72EA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6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4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7BA8D1D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AC45FFC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3AA32734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023DBDF" w14:textId="13AF8DA7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42(0.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58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1AB6B5A8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E63B7FC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0296231B" w14:textId="24CAC246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8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54CD6D4B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7E6AFB6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17EFC551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47172FD" w14:textId="07B59999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0</w:t>
            </w:r>
            <w:r w:rsidR="004537C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7</w:t>
            </w:r>
            <w:r w:rsidR="004537C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F554772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35A2E410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45141932" w14:textId="77777777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0.42(0.45)</w:t>
            </w:r>
          </w:p>
        </w:tc>
        <w:tc>
          <w:tcPr>
            <w:tcW w:w="538" w:type="dxa"/>
            <w:vMerge/>
            <w:tcBorders>
              <w:bottom w:val="single" w:sz="4" w:space="0" w:color="auto"/>
            </w:tcBorders>
            <w:vAlign w:val="center"/>
          </w:tcPr>
          <w:p w14:paraId="2F1775C5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</w:p>
        </w:tc>
        <w:tc>
          <w:tcPr>
            <w:tcW w:w="0" w:type="auto"/>
            <w:vMerge/>
            <w:tcBorders>
              <w:right w:val="single" w:sz="18" w:space="0" w:color="auto"/>
            </w:tcBorders>
            <w:vAlign w:val="center"/>
          </w:tcPr>
          <w:p w14:paraId="320DE1E8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</w:p>
        </w:tc>
      </w:tr>
      <w:tr w:rsidR="002F21D0" w:rsidRPr="008265E3" w14:paraId="5001671D" w14:textId="77777777" w:rsidTr="003B509B">
        <w:trPr>
          <w:trHeight w:val="122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47ECC57" w14:textId="4B246376" w:rsidR="00CC33B9" w:rsidRPr="008265E3" w:rsidRDefault="002F21D0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Reasoning/concept form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8" w:space="0" w:color="auto"/>
            </w:tcBorders>
          </w:tcPr>
          <w:p w14:paraId="3F7221B0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8832EFD" w14:textId="0260FB16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83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81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7BAE4F69" w14:textId="2BF8F136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00</w:t>
            </w:r>
            <w:r w:rsidR="00F57E70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4</w:t>
            </w:r>
            <w:r w:rsidR="0038761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sym w:font="Symbol" w:char="F0AD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6929757D" w14:textId="75C2DA1D" w:rsidR="00CC33B9" w:rsidRPr="008265E3" w:rsidRDefault="00220889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1</w:t>
            </w:r>
            <w:r w:rsidR="002E713E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05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768D3079" w14:textId="4A44CBC2" w:rsidR="00CC33B9" w:rsidRPr="008265E3" w:rsidRDefault="00E118BA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 xml:space="preserve">09 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9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218979A9" w14:textId="68B0B53A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="002C0C6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028</w:t>
            </w:r>
            <w:r w:rsidR="002C0C6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sym w:font="Symbol" w:char="F0AF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20D0ADB" w14:textId="66D7C340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="00377359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2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396651D2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55DAC19" w14:textId="77777777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72(0.63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15A00783" w14:textId="15FE8621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011</w:t>
            </w:r>
            <w:r w:rsidR="0038761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sym w:font="Symbol" w:char="F0AF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74CEA8E" w14:textId="3C29D64E" w:rsidR="00CC33B9" w:rsidRPr="008265E3" w:rsidRDefault="00220889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-</w:t>
            </w:r>
            <w:r w:rsidR="00F85384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="008469E2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9</w:t>
            </w: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5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1CCF2BBF" w14:textId="5468EE11" w:rsidR="00CC33B9" w:rsidRPr="008265E3" w:rsidRDefault="00E118BA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0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6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2CDEFEA" w14:textId="7A34C283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3</w:t>
            </w:r>
            <w:r w:rsidR="00F0301D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8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179C052" w14:textId="76C56EA3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37735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5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76D3DB3C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88E77A5" w14:textId="77C6405E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5</w:t>
            </w:r>
            <w:r w:rsidR="004537C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 xml:space="preserve">6 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6</w:t>
            </w:r>
            <w:r w:rsidR="004537C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4C90CFAE" w14:textId="179B2FC3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0</w:t>
            </w:r>
            <w:r w:rsidR="00F57E70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42</w:t>
            </w:r>
            <w:r w:rsidR="0038761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sym w:font="Symbol" w:char="F0AD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6A7C1EC6" w14:textId="53A7E616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="008469E2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603</w:t>
            </w:r>
          </w:p>
        </w:tc>
        <w:tc>
          <w:tcPr>
            <w:tcW w:w="912" w:type="dxa"/>
            <w:tcBorders>
              <w:top w:val="single" w:sz="4" w:space="0" w:color="auto"/>
            </w:tcBorders>
          </w:tcPr>
          <w:p w14:paraId="36B58698" w14:textId="0A6CA005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9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7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5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538" w:type="dxa"/>
            <w:vMerge w:val="restart"/>
            <w:tcBorders>
              <w:top w:val="single" w:sz="4" w:space="0" w:color="auto"/>
            </w:tcBorders>
            <w:vAlign w:val="center"/>
          </w:tcPr>
          <w:p w14:paraId="6CF947F0" w14:textId="77777777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  <w:r w:rsidRPr="008265E3">
              <w:rPr>
                <w:rFonts w:asciiTheme="majorHAnsi" w:hAnsiTheme="majorHAnsi"/>
                <w:sz w:val="13"/>
                <w:szCs w:val="15"/>
                <w:lang w:val="en-US"/>
              </w:rPr>
              <w:t>.070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18" w:space="0" w:color="auto"/>
            </w:tcBorders>
            <w:vAlign w:val="center"/>
          </w:tcPr>
          <w:p w14:paraId="3249B068" w14:textId="3BD9D0E3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  <w:r w:rsidRPr="008265E3">
              <w:rPr>
                <w:rFonts w:asciiTheme="majorHAnsi" w:hAnsiTheme="majorHAnsi"/>
                <w:sz w:val="13"/>
                <w:szCs w:val="15"/>
                <w:lang w:val="en-US"/>
              </w:rPr>
              <w:t>.</w:t>
            </w:r>
            <w:r w:rsidR="008469E2" w:rsidRPr="008265E3">
              <w:rPr>
                <w:rFonts w:asciiTheme="majorHAnsi" w:hAnsiTheme="majorHAnsi"/>
                <w:sz w:val="13"/>
                <w:szCs w:val="15"/>
                <w:lang w:val="en-US"/>
              </w:rPr>
              <w:t>546</w:t>
            </w:r>
          </w:p>
        </w:tc>
      </w:tr>
      <w:tr w:rsidR="002F21D0" w:rsidRPr="008265E3" w14:paraId="4AB52BAD" w14:textId="77777777" w:rsidTr="003B509B">
        <w:trPr>
          <w:trHeight w:val="121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60DD9B80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8" w:space="0" w:color="auto"/>
              <w:bottom w:val="single" w:sz="4" w:space="0" w:color="auto"/>
            </w:tcBorders>
          </w:tcPr>
          <w:p w14:paraId="30A360C8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C4A5FC" w14:textId="29D3C164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7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5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1207968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15DE61DA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0F5C9E39" w14:textId="4C499EA7" w:rsidR="00CC33B9" w:rsidRPr="008265E3" w:rsidRDefault="00E118BA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-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 xml:space="preserve">19 </w:t>
            </w:r>
            <w:r w:rsidR="002E713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7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F2EA2C2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B26D333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4B814CEE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A71149D" w14:textId="77777777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.00(0.77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1F308FD2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250A3B64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1495257A" w14:textId="47482481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1</w:t>
            </w:r>
            <w:r w:rsidR="00E118BA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8</w:t>
            </w:r>
            <w:r w:rsidR="00C00B7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38CB6B00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ED4A2E2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6E79A7AB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C2236CB" w14:textId="27FB8912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3</w:t>
            </w:r>
            <w:r w:rsidR="004537C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 xml:space="preserve">6 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4537C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4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579CE455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38F081DF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7DB31E8D" w14:textId="4F63DE3D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.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0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0.</w:t>
            </w:r>
            <w:r w:rsidR="00B66D2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82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538" w:type="dxa"/>
            <w:vMerge/>
            <w:tcBorders>
              <w:bottom w:val="single" w:sz="4" w:space="0" w:color="auto"/>
            </w:tcBorders>
            <w:vAlign w:val="center"/>
          </w:tcPr>
          <w:p w14:paraId="5BA7FF8E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</w:p>
        </w:tc>
        <w:tc>
          <w:tcPr>
            <w:tcW w:w="0" w:type="auto"/>
            <w:vMerge/>
            <w:tcBorders>
              <w:right w:val="single" w:sz="18" w:space="0" w:color="auto"/>
            </w:tcBorders>
            <w:vAlign w:val="center"/>
          </w:tcPr>
          <w:p w14:paraId="5703DFFF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3"/>
                <w:szCs w:val="15"/>
                <w:lang w:val="en-US"/>
              </w:rPr>
            </w:pPr>
          </w:p>
        </w:tc>
      </w:tr>
      <w:tr w:rsidR="002F21D0" w:rsidRPr="008265E3" w14:paraId="4BEFF77B" w14:textId="77777777" w:rsidTr="003B509B">
        <w:trPr>
          <w:trHeight w:val="106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  <w:vAlign w:val="center"/>
          </w:tcPr>
          <w:p w14:paraId="23597739" w14:textId="09C462A7" w:rsidR="00CC33B9" w:rsidRPr="008265E3" w:rsidRDefault="00326DEC" w:rsidP="00326DEC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 xml:space="preserve">Facial Affect </w:t>
            </w:r>
            <w:r w:rsidR="00CC33B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Recogni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8" w:space="0" w:color="auto"/>
            </w:tcBorders>
          </w:tcPr>
          <w:p w14:paraId="3A3F8459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1C51E7A" w14:textId="6FAC9BE7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94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2.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92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722F077B" w14:textId="1D34CB35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0F3BC2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31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113EFFBC" w14:textId="585FFDB9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220889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9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38E58120" w14:textId="77777777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6.27(5.22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7977A72" w14:textId="3BF08A83" w:rsidR="00CC33B9" w:rsidRPr="008265E3" w:rsidRDefault="002E713E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000</w:t>
            </w:r>
            <w:r w:rsidR="0038761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sym w:font="Symbol" w:char="F0AF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9414EBD" w14:textId="2F5F61CC" w:rsidR="00CC33B9" w:rsidRPr="008265E3" w:rsidRDefault="00377359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-</w:t>
            </w:r>
            <w:r w:rsidR="002C0C6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1</w:t>
            </w:r>
            <w:r w:rsidR="002E713E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3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09769503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53F3A3B" w14:textId="6CA0D1D7" w:rsidR="00CC33B9" w:rsidRPr="008265E3" w:rsidRDefault="00EA3641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4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62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.07</w:t>
            </w:r>
            <w:r w:rsidR="00F85384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05A9AE5F" w14:textId="18EC9E15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0</w:t>
            </w:r>
            <w:r w:rsidR="009E01B8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45</w:t>
            </w:r>
            <w:r w:rsidR="0038761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sym w:font="Symbol" w:char="F0AD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59932A2F" w14:textId="63FCC87B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="008469E2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614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7DC62556" w14:textId="77777777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6.44(4.80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5935365" w14:textId="132E203B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0</w:t>
            </w:r>
            <w:r w:rsidR="00F0301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45</w:t>
            </w:r>
            <w:r w:rsidR="0038761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sym w:font="Symbol" w:char="F0AF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FF32CF8" w14:textId="5314052C" w:rsidR="00CC33B9" w:rsidRPr="008265E3" w:rsidRDefault="00F85384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="00377359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7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5F1119C8" w14:textId="77777777" w:rsidR="00CC33B9" w:rsidRPr="008265E3" w:rsidRDefault="00CC33B9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E16F8E1" w14:textId="2ACEE391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4.7</w:t>
            </w:r>
            <w:r w:rsidR="00601C8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5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2.</w:t>
            </w:r>
            <w:r w:rsidR="00601C86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</w:t>
            </w:r>
            <w:r w:rsidR="004537C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4256A6CE" w14:textId="5662C935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00</w:t>
            </w:r>
            <w:r w:rsidR="00F57E70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0</w:t>
            </w:r>
            <w:r w:rsidR="0038761D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sym w:font="Symbol" w:char="F0AD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114A093A" w14:textId="76C95083" w:rsidR="00CC33B9" w:rsidRPr="008265E3" w:rsidRDefault="008469E2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1</w:t>
            </w:r>
            <w:r w:rsidR="00DC0A3B"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.</w:t>
            </w:r>
            <w:r w:rsidRPr="008265E3">
              <w:rPr>
                <w:rFonts w:asciiTheme="majorHAnsi" w:hAnsiTheme="majorHAnsi"/>
                <w:b/>
                <w:sz w:val="14"/>
                <w:szCs w:val="16"/>
                <w:lang w:val="en-US"/>
              </w:rPr>
              <w:t>084</w:t>
            </w:r>
          </w:p>
        </w:tc>
        <w:tc>
          <w:tcPr>
            <w:tcW w:w="912" w:type="dxa"/>
            <w:tcBorders>
              <w:top w:val="single" w:sz="4" w:space="0" w:color="auto"/>
            </w:tcBorders>
          </w:tcPr>
          <w:p w14:paraId="6050A81F" w14:textId="77777777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6.29(5.53)</w:t>
            </w:r>
          </w:p>
        </w:tc>
        <w:tc>
          <w:tcPr>
            <w:tcW w:w="538" w:type="dxa"/>
            <w:vMerge w:val="restart"/>
            <w:tcBorders>
              <w:top w:val="single" w:sz="4" w:space="0" w:color="auto"/>
            </w:tcBorders>
            <w:vAlign w:val="center"/>
          </w:tcPr>
          <w:p w14:paraId="114E93FE" w14:textId="0FB2A42A" w:rsidR="00CC33B9" w:rsidRPr="008265E3" w:rsidRDefault="00DC0A3B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3"/>
                <w:szCs w:val="15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3"/>
                <w:szCs w:val="15"/>
                <w:lang w:val="en-US"/>
              </w:rPr>
              <w:t>.015</w:t>
            </w:r>
            <w:r w:rsidR="0038761D" w:rsidRPr="008265E3">
              <w:rPr>
                <w:rFonts w:asciiTheme="majorHAnsi" w:hAnsiTheme="majorHAnsi"/>
                <w:b/>
                <w:sz w:val="13"/>
                <w:szCs w:val="15"/>
                <w:lang w:val="en-US"/>
              </w:rPr>
              <w:sym w:font="Symbol" w:char="F0AF"/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right w:val="single" w:sz="18" w:space="0" w:color="auto"/>
            </w:tcBorders>
            <w:vAlign w:val="center"/>
          </w:tcPr>
          <w:p w14:paraId="0E902BE0" w14:textId="0E18F56F" w:rsidR="00CC33B9" w:rsidRPr="008265E3" w:rsidRDefault="00F14138" w:rsidP="00243974">
            <w:pPr>
              <w:spacing w:line="360" w:lineRule="auto"/>
              <w:jc w:val="center"/>
              <w:rPr>
                <w:rFonts w:asciiTheme="majorHAnsi" w:hAnsiTheme="majorHAnsi"/>
                <w:b/>
                <w:sz w:val="13"/>
                <w:szCs w:val="15"/>
                <w:lang w:val="en-US"/>
              </w:rPr>
            </w:pPr>
            <w:r w:rsidRPr="008265E3">
              <w:rPr>
                <w:rFonts w:asciiTheme="majorHAnsi" w:hAnsiTheme="majorHAnsi"/>
                <w:b/>
                <w:sz w:val="13"/>
                <w:szCs w:val="15"/>
                <w:lang w:val="en-US"/>
              </w:rPr>
              <w:t>1.</w:t>
            </w:r>
            <w:r w:rsidR="008469E2" w:rsidRPr="008265E3">
              <w:rPr>
                <w:rFonts w:asciiTheme="majorHAnsi" w:hAnsiTheme="majorHAnsi"/>
                <w:b/>
                <w:sz w:val="13"/>
                <w:szCs w:val="15"/>
                <w:lang w:val="en-US"/>
              </w:rPr>
              <w:t>067</w:t>
            </w:r>
          </w:p>
        </w:tc>
      </w:tr>
      <w:tr w:rsidR="002F21D0" w:rsidRPr="008265E3" w14:paraId="546FC5B3" w14:textId="77777777" w:rsidTr="003B509B">
        <w:trPr>
          <w:trHeight w:val="186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8" w:space="0" w:color="auto"/>
            </w:tcBorders>
          </w:tcPr>
          <w:p w14:paraId="4FF611FC" w14:textId="77777777" w:rsidR="00CC33B9" w:rsidRPr="008265E3" w:rsidRDefault="00CC33B9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8" w:space="0" w:color="auto"/>
              <w:bottom w:val="single" w:sz="18" w:space="0" w:color="auto"/>
            </w:tcBorders>
          </w:tcPr>
          <w:p w14:paraId="2E1CC465" w14:textId="77777777" w:rsidR="00CC33B9" w:rsidRPr="008265E3" w:rsidRDefault="00CC33B9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1</w:t>
            </w:r>
          </w:p>
        </w:tc>
        <w:tc>
          <w:tcPr>
            <w:tcW w:w="0" w:type="auto"/>
            <w:tcBorders>
              <w:bottom w:val="single" w:sz="18" w:space="0" w:color="auto"/>
            </w:tcBorders>
          </w:tcPr>
          <w:p w14:paraId="20A713FC" w14:textId="3E47D760" w:rsidR="00CC33B9" w:rsidRPr="008265E3" w:rsidRDefault="002E713E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1.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6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</w:t>
            </w:r>
            <w:r w:rsidR="008F747C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.75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18" w:space="0" w:color="auto"/>
            </w:tcBorders>
          </w:tcPr>
          <w:p w14:paraId="44B6745A" w14:textId="77777777" w:rsidR="00CC33B9" w:rsidRPr="008265E3" w:rsidRDefault="00CC33B9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18" w:space="0" w:color="auto"/>
            </w:tcBorders>
          </w:tcPr>
          <w:p w14:paraId="269A7750" w14:textId="77777777" w:rsidR="00CC33B9" w:rsidRPr="008265E3" w:rsidRDefault="00CC33B9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gridSpan w:val="2"/>
            <w:tcBorders>
              <w:bottom w:val="single" w:sz="18" w:space="0" w:color="auto"/>
            </w:tcBorders>
          </w:tcPr>
          <w:p w14:paraId="0EE01101" w14:textId="77777777" w:rsidR="00CC33B9" w:rsidRPr="008265E3" w:rsidRDefault="002E713E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1.82(2.96)</w:t>
            </w:r>
          </w:p>
        </w:tc>
        <w:tc>
          <w:tcPr>
            <w:tcW w:w="0" w:type="auto"/>
            <w:vMerge/>
            <w:tcBorders>
              <w:bottom w:val="single" w:sz="18" w:space="0" w:color="auto"/>
            </w:tcBorders>
          </w:tcPr>
          <w:p w14:paraId="44F91E24" w14:textId="77777777" w:rsidR="00CC33B9" w:rsidRPr="008265E3" w:rsidRDefault="00CC33B9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18" w:space="0" w:color="auto"/>
              <w:right w:val="single" w:sz="4" w:space="0" w:color="auto"/>
            </w:tcBorders>
          </w:tcPr>
          <w:p w14:paraId="24062F8F" w14:textId="77777777" w:rsidR="00CC33B9" w:rsidRPr="008265E3" w:rsidRDefault="00CC33B9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18" w:space="0" w:color="auto"/>
            </w:tcBorders>
          </w:tcPr>
          <w:p w14:paraId="1C5B4AAE" w14:textId="77777777" w:rsidR="00CC33B9" w:rsidRPr="008265E3" w:rsidRDefault="00CC33B9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2</w:t>
            </w:r>
          </w:p>
        </w:tc>
        <w:tc>
          <w:tcPr>
            <w:tcW w:w="0" w:type="auto"/>
            <w:tcBorders>
              <w:bottom w:val="single" w:sz="18" w:space="0" w:color="auto"/>
            </w:tcBorders>
          </w:tcPr>
          <w:p w14:paraId="754CC4DB" w14:textId="216C4C4D" w:rsidR="00CC33B9" w:rsidRPr="008265E3" w:rsidRDefault="00F85384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2.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3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2.</w:t>
            </w:r>
            <w:r w:rsidR="00EA3641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7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)</w:t>
            </w:r>
          </w:p>
        </w:tc>
        <w:tc>
          <w:tcPr>
            <w:tcW w:w="0" w:type="auto"/>
            <w:vMerge/>
            <w:tcBorders>
              <w:bottom w:val="single" w:sz="18" w:space="0" w:color="auto"/>
            </w:tcBorders>
          </w:tcPr>
          <w:p w14:paraId="1D2908FC" w14:textId="77777777" w:rsidR="00CC33B9" w:rsidRPr="008265E3" w:rsidRDefault="00CC33B9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18" w:space="0" w:color="auto"/>
            </w:tcBorders>
          </w:tcPr>
          <w:p w14:paraId="4A4A761A" w14:textId="77777777" w:rsidR="00CC33B9" w:rsidRPr="008265E3" w:rsidRDefault="00CC33B9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gridSpan w:val="2"/>
            <w:tcBorders>
              <w:bottom w:val="single" w:sz="18" w:space="0" w:color="auto"/>
            </w:tcBorders>
          </w:tcPr>
          <w:p w14:paraId="25A19305" w14:textId="77777777" w:rsidR="00CC33B9" w:rsidRPr="008265E3" w:rsidRDefault="00F85384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18.22(</w:t>
            </w:r>
            <w:r w:rsidR="00DC0A3B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4.15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18" w:space="0" w:color="auto"/>
            </w:tcBorders>
          </w:tcPr>
          <w:p w14:paraId="4291FCE9" w14:textId="77777777" w:rsidR="00CC33B9" w:rsidRPr="008265E3" w:rsidRDefault="00CC33B9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18" w:space="0" w:color="auto"/>
              <w:right w:val="single" w:sz="4" w:space="0" w:color="auto"/>
            </w:tcBorders>
          </w:tcPr>
          <w:p w14:paraId="75A0452B" w14:textId="77777777" w:rsidR="00CC33B9" w:rsidRPr="008265E3" w:rsidRDefault="00CC33B9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18" w:space="0" w:color="auto"/>
            </w:tcBorders>
          </w:tcPr>
          <w:p w14:paraId="208A6A40" w14:textId="77777777" w:rsidR="00CC33B9" w:rsidRPr="008265E3" w:rsidRDefault="00CC33B9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V1</w:t>
            </w:r>
          </w:p>
        </w:tc>
        <w:tc>
          <w:tcPr>
            <w:tcW w:w="0" w:type="auto"/>
            <w:tcBorders>
              <w:bottom w:val="single" w:sz="18" w:space="0" w:color="auto"/>
            </w:tcBorders>
          </w:tcPr>
          <w:p w14:paraId="791AD4D1" w14:textId="32BD97D7" w:rsidR="00CC33B9" w:rsidRPr="008265E3" w:rsidRDefault="00DC0A3B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</w:t>
            </w:r>
            <w:r w:rsidR="004537C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0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.</w:t>
            </w:r>
            <w:r w:rsidR="004537C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88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(</w:t>
            </w:r>
            <w:r w:rsidR="004537CE" w:rsidRPr="008265E3">
              <w:rPr>
                <w:rFonts w:asciiTheme="majorHAnsi" w:hAnsiTheme="majorHAnsi"/>
                <w:sz w:val="14"/>
                <w:szCs w:val="16"/>
                <w:lang w:val="en-US"/>
              </w:rPr>
              <w:t>3.05</w:t>
            </w: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)</w:t>
            </w:r>
          </w:p>
        </w:tc>
        <w:tc>
          <w:tcPr>
            <w:tcW w:w="0" w:type="auto"/>
            <w:vMerge/>
            <w:tcBorders>
              <w:bottom w:val="single" w:sz="18" w:space="0" w:color="auto"/>
            </w:tcBorders>
          </w:tcPr>
          <w:p w14:paraId="15633F47" w14:textId="77777777" w:rsidR="00CC33B9" w:rsidRPr="008265E3" w:rsidRDefault="00CC33B9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18" w:space="0" w:color="auto"/>
            </w:tcBorders>
          </w:tcPr>
          <w:p w14:paraId="1B7F4942" w14:textId="77777777" w:rsidR="00CC33B9" w:rsidRPr="008265E3" w:rsidRDefault="00CC33B9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912" w:type="dxa"/>
            <w:tcBorders>
              <w:bottom w:val="single" w:sz="18" w:space="0" w:color="auto"/>
            </w:tcBorders>
          </w:tcPr>
          <w:p w14:paraId="7D2A20DF" w14:textId="77777777" w:rsidR="00CC33B9" w:rsidRPr="008265E3" w:rsidRDefault="00DC0A3B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  <w:r w:rsidRPr="008265E3">
              <w:rPr>
                <w:rFonts w:asciiTheme="majorHAnsi" w:hAnsiTheme="majorHAnsi"/>
                <w:sz w:val="14"/>
                <w:szCs w:val="16"/>
                <w:lang w:val="en-US"/>
              </w:rPr>
              <w:t>22.43(3.10)</w:t>
            </w:r>
          </w:p>
        </w:tc>
        <w:tc>
          <w:tcPr>
            <w:tcW w:w="538" w:type="dxa"/>
            <w:vMerge/>
            <w:tcBorders>
              <w:bottom w:val="single" w:sz="18" w:space="0" w:color="auto"/>
            </w:tcBorders>
          </w:tcPr>
          <w:p w14:paraId="543BF82E" w14:textId="77777777" w:rsidR="00CC33B9" w:rsidRPr="008265E3" w:rsidRDefault="00CC33B9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bottom w:val="single" w:sz="18" w:space="0" w:color="auto"/>
              <w:right w:val="single" w:sz="18" w:space="0" w:color="auto"/>
            </w:tcBorders>
          </w:tcPr>
          <w:p w14:paraId="1BACEF94" w14:textId="77777777" w:rsidR="00CC33B9" w:rsidRPr="008265E3" w:rsidRDefault="00CC33B9" w:rsidP="00243974">
            <w:pPr>
              <w:jc w:val="center"/>
              <w:rPr>
                <w:rFonts w:asciiTheme="majorHAnsi" w:hAnsiTheme="majorHAnsi"/>
                <w:sz w:val="14"/>
                <w:szCs w:val="16"/>
                <w:lang w:val="en-US"/>
              </w:rPr>
            </w:pPr>
          </w:p>
        </w:tc>
      </w:tr>
    </w:tbl>
    <w:p w14:paraId="5F004210" w14:textId="77777777" w:rsidR="00530AAD" w:rsidRPr="00480E93" w:rsidRDefault="00530AAD" w:rsidP="00D44DBB">
      <w:pPr>
        <w:rPr>
          <w:sz w:val="22"/>
          <w:lang w:val="en-US"/>
        </w:rPr>
      </w:pPr>
    </w:p>
    <w:p w14:paraId="34287ADE" w14:textId="7C180B1B" w:rsidR="00243974" w:rsidRPr="00480E93" w:rsidRDefault="00243974">
      <w:pPr>
        <w:rPr>
          <w:rFonts w:ascii="Arial" w:hAnsi="Arial"/>
          <w:b/>
          <w:sz w:val="22"/>
          <w:szCs w:val="22"/>
          <w:lang w:val="en-US"/>
        </w:rPr>
      </w:pPr>
      <w:r w:rsidRPr="00480E93">
        <w:rPr>
          <w:rFonts w:ascii="Arial" w:hAnsi="Arial"/>
          <w:b/>
          <w:sz w:val="22"/>
          <w:szCs w:val="22"/>
          <w:lang w:val="en-US"/>
        </w:rPr>
        <w:t>TABLE e-1</w:t>
      </w:r>
      <w:r w:rsidR="00057C9D" w:rsidRPr="00480E93">
        <w:rPr>
          <w:rFonts w:ascii="Arial" w:hAnsi="Arial"/>
          <w:b/>
          <w:sz w:val="22"/>
          <w:szCs w:val="22"/>
          <w:lang w:val="en-US"/>
        </w:rPr>
        <w:t xml:space="preserve">. </w:t>
      </w:r>
      <w:r w:rsidR="00D44DBB">
        <w:rPr>
          <w:rFonts w:ascii="Arial" w:hAnsi="Arial"/>
          <w:b/>
          <w:sz w:val="22"/>
          <w:szCs w:val="22"/>
          <w:lang w:val="en-US"/>
        </w:rPr>
        <w:t>Comparisons of cognitive domains across the three visits for GRN mutation carriers (GRN+) and non-carriers (GRN-)</w:t>
      </w:r>
    </w:p>
    <w:p w14:paraId="2C4B7E52" w14:textId="77777777" w:rsidR="00243974" w:rsidRPr="00480E93" w:rsidRDefault="00243974">
      <w:pPr>
        <w:rPr>
          <w:rFonts w:ascii="Arial" w:hAnsi="Arial"/>
          <w:sz w:val="22"/>
          <w:szCs w:val="22"/>
          <w:lang w:val="en-US"/>
        </w:rPr>
      </w:pPr>
    </w:p>
    <w:p w14:paraId="6739DA1E" w14:textId="77777777" w:rsidR="00243974" w:rsidRPr="00480E93" w:rsidRDefault="00243974">
      <w:pPr>
        <w:rPr>
          <w:rFonts w:ascii="Arial" w:hAnsi="Arial"/>
          <w:sz w:val="22"/>
          <w:szCs w:val="22"/>
          <w:lang w:val="en-US"/>
        </w:rPr>
      </w:pPr>
    </w:p>
    <w:p w14:paraId="6CF839EA" w14:textId="77777777" w:rsidR="00243974" w:rsidRPr="00480E93" w:rsidRDefault="00243974">
      <w:pPr>
        <w:rPr>
          <w:rFonts w:ascii="Arial" w:hAnsi="Arial"/>
          <w:sz w:val="22"/>
          <w:szCs w:val="22"/>
          <w:lang w:val="en-US"/>
        </w:rPr>
      </w:pPr>
    </w:p>
    <w:p w14:paraId="09D2B9C7" w14:textId="77777777" w:rsidR="00243974" w:rsidRPr="00480E93" w:rsidRDefault="00243974">
      <w:pPr>
        <w:rPr>
          <w:rFonts w:ascii="Arial" w:hAnsi="Arial"/>
          <w:sz w:val="20"/>
          <w:szCs w:val="20"/>
          <w:lang w:val="en-US"/>
        </w:rPr>
      </w:pPr>
    </w:p>
    <w:p w14:paraId="077961A4" w14:textId="21169446" w:rsidR="00D44DBB" w:rsidRPr="00CC4347" w:rsidRDefault="00243974" w:rsidP="00D44DBB">
      <w:pPr>
        <w:spacing w:line="480" w:lineRule="auto"/>
        <w:rPr>
          <w:rFonts w:ascii="Arial" w:hAnsi="Arial"/>
          <w:sz w:val="20"/>
          <w:szCs w:val="20"/>
          <w:lang w:val="en-US"/>
        </w:rPr>
      </w:pPr>
      <w:r w:rsidRPr="00480E93">
        <w:rPr>
          <w:rFonts w:ascii="Arial" w:hAnsi="Arial"/>
          <w:sz w:val="20"/>
          <w:szCs w:val="20"/>
          <w:lang w:val="en-US"/>
        </w:rPr>
        <w:t>M:</w:t>
      </w:r>
      <w:r w:rsidR="00480E93">
        <w:rPr>
          <w:rFonts w:ascii="Arial" w:hAnsi="Arial"/>
          <w:sz w:val="20"/>
          <w:szCs w:val="20"/>
          <w:lang w:val="en-US"/>
        </w:rPr>
        <w:t xml:space="preserve"> m</w:t>
      </w:r>
      <w:r w:rsidRPr="00480E93">
        <w:rPr>
          <w:rFonts w:ascii="Arial" w:hAnsi="Arial"/>
          <w:sz w:val="20"/>
          <w:szCs w:val="20"/>
          <w:lang w:val="en-US"/>
        </w:rPr>
        <w:t>ean</w:t>
      </w:r>
      <w:r w:rsidR="00527AAD">
        <w:rPr>
          <w:rFonts w:ascii="Arial" w:hAnsi="Arial"/>
          <w:sz w:val="20"/>
          <w:szCs w:val="20"/>
          <w:lang w:val="en-US"/>
        </w:rPr>
        <w:t>;</w:t>
      </w:r>
      <w:r w:rsidRPr="00480E93">
        <w:rPr>
          <w:rFonts w:ascii="Arial" w:hAnsi="Arial"/>
          <w:sz w:val="20"/>
          <w:szCs w:val="20"/>
          <w:lang w:val="en-US"/>
        </w:rPr>
        <w:t xml:space="preserve"> SD:</w:t>
      </w:r>
      <w:r w:rsidR="00480E93" w:rsidRPr="00480E93">
        <w:rPr>
          <w:rFonts w:ascii="Arial" w:hAnsi="Arial"/>
          <w:sz w:val="20"/>
          <w:szCs w:val="20"/>
          <w:lang w:val="en-US"/>
        </w:rPr>
        <w:t xml:space="preserve"> s</w:t>
      </w:r>
      <w:r w:rsidRPr="00480E93">
        <w:rPr>
          <w:rFonts w:ascii="Arial" w:hAnsi="Arial"/>
          <w:sz w:val="20"/>
          <w:szCs w:val="20"/>
          <w:lang w:val="en-US"/>
        </w:rPr>
        <w:t>tanda</w:t>
      </w:r>
      <w:r w:rsidR="003B509B" w:rsidRPr="00480E93">
        <w:rPr>
          <w:rFonts w:ascii="Arial" w:hAnsi="Arial"/>
          <w:sz w:val="20"/>
          <w:szCs w:val="20"/>
          <w:lang w:val="en-US"/>
        </w:rPr>
        <w:t xml:space="preserve">rd </w:t>
      </w:r>
      <w:r w:rsidR="00480E93">
        <w:rPr>
          <w:rFonts w:ascii="Arial" w:hAnsi="Arial"/>
          <w:sz w:val="20"/>
          <w:szCs w:val="20"/>
          <w:lang w:val="en-US"/>
        </w:rPr>
        <w:t>d</w:t>
      </w:r>
      <w:r w:rsidR="003B509B" w:rsidRPr="00480E93">
        <w:rPr>
          <w:rFonts w:ascii="Arial" w:hAnsi="Arial"/>
          <w:sz w:val="20"/>
          <w:szCs w:val="20"/>
          <w:lang w:val="en-US"/>
        </w:rPr>
        <w:t>eviation</w:t>
      </w:r>
      <w:r w:rsidR="00527AAD">
        <w:rPr>
          <w:rFonts w:ascii="Arial" w:hAnsi="Arial"/>
          <w:sz w:val="20"/>
          <w:szCs w:val="20"/>
          <w:lang w:val="en-US"/>
        </w:rPr>
        <w:t>;</w:t>
      </w:r>
      <w:r w:rsidR="003B509B" w:rsidRPr="00480E93">
        <w:rPr>
          <w:rFonts w:ascii="Arial" w:hAnsi="Arial"/>
          <w:sz w:val="20"/>
          <w:szCs w:val="20"/>
          <w:lang w:val="en-US"/>
        </w:rPr>
        <w:t xml:space="preserve"> V1</w:t>
      </w:r>
      <w:r w:rsidR="00527AAD">
        <w:rPr>
          <w:rFonts w:ascii="Arial" w:hAnsi="Arial"/>
          <w:sz w:val="20"/>
          <w:szCs w:val="20"/>
          <w:lang w:val="en-US"/>
        </w:rPr>
        <w:t>, V2 and V3</w:t>
      </w:r>
      <w:r w:rsidR="003B509B" w:rsidRPr="00480E93">
        <w:rPr>
          <w:rFonts w:ascii="Arial" w:hAnsi="Arial"/>
          <w:sz w:val="20"/>
          <w:szCs w:val="20"/>
          <w:lang w:val="en-US"/>
        </w:rPr>
        <w:t>:</w:t>
      </w:r>
      <w:r w:rsidR="00480E93">
        <w:rPr>
          <w:rFonts w:ascii="Arial" w:hAnsi="Arial"/>
          <w:sz w:val="20"/>
          <w:szCs w:val="20"/>
          <w:lang w:val="en-US"/>
        </w:rPr>
        <w:t xml:space="preserve"> </w:t>
      </w:r>
      <w:r w:rsidR="003B509B" w:rsidRPr="00480E93">
        <w:rPr>
          <w:rFonts w:ascii="Arial" w:hAnsi="Arial"/>
          <w:sz w:val="20"/>
          <w:szCs w:val="20"/>
          <w:lang w:val="en-US"/>
        </w:rPr>
        <w:t>Visit</w:t>
      </w:r>
      <w:r w:rsidR="00527AAD">
        <w:rPr>
          <w:rFonts w:ascii="Arial" w:hAnsi="Arial"/>
          <w:sz w:val="20"/>
          <w:szCs w:val="20"/>
          <w:lang w:val="en-US"/>
        </w:rPr>
        <w:t>s</w:t>
      </w:r>
      <w:r w:rsidR="003B509B" w:rsidRPr="00480E93">
        <w:rPr>
          <w:rFonts w:ascii="Arial" w:hAnsi="Arial"/>
          <w:sz w:val="20"/>
          <w:szCs w:val="20"/>
          <w:lang w:val="en-US"/>
        </w:rPr>
        <w:t xml:space="preserve"> 1,</w:t>
      </w:r>
      <w:r w:rsidR="00527AAD">
        <w:rPr>
          <w:rFonts w:ascii="Arial" w:hAnsi="Arial"/>
          <w:sz w:val="20"/>
          <w:szCs w:val="20"/>
          <w:lang w:val="en-US"/>
        </w:rPr>
        <w:t xml:space="preserve"> 2 and 3 respectively</w:t>
      </w:r>
      <w:r w:rsidRPr="00480E93">
        <w:rPr>
          <w:rFonts w:ascii="Arial" w:hAnsi="Arial"/>
          <w:sz w:val="20"/>
          <w:szCs w:val="20"/>
          <w:lang w:val="en-US"/>
        </w:rPr>
        <w:t>.</w:t>
      </w:r>
      <w:r w:rsidR="0066775F">
        <w:rPr>
          <w:rFonts w:ascii="Arial" w:hAnsi="Arial"/>
          <w:sz w:val="20"/>
          <w:szCs w:val="20"/>
          <w:lang w:val="en-US"/>
        </w:rPr>
        <w:t xml:space="preserve"> </w:t>
      </w:r>
      <w:r w:rsidR="008265E3" w:rsidRPr="008265E3">
        <w:rPr>
          <w:rFonts w:ascii="Arial" w:hAnsi="Arial"/>
          <w:color w:val="FF0000"/>
          <w:sz w:val="20"/>
          <w:szCs w:val="20"/>
          <w:lang w:val="en-US"/>
        </w:rPr>
        <w:t xml:space="preserve">P values &lt; 0.05 after </w:t>
      </w:r>
      <w:proofErr w:type="spellStart"/>
      <w:r w:rsidR="008265E3" w:rsidRPr="008265E3">
        <w:rPr>
          <w:rFonts w:ascii="Arial" w:hAnsi="Arial"/>
          <w:color w:val="FF0000"/>
          <w:sz w:val="20"/>
          <w:szCs w:val="20"/>
          <w:lang w:val="en-US"/>
        </w:rPr>
        <w:t>Bonferroni</w:t>
      </w:r>
      <w:proofErr w:type="spellEnd"/>
      <w:r w:rsidR="008265E3" w:rsidRPr="008265E3">
        <w:rPr>
          <w:rFonts w:ascii="Arial" w:hAnsi="Arial"/>
          <w:color w:val="FF0000"/>
          <w:sz w:val="20"/>
          <w:szCs w:val="20"/>
          <w:lang w:val="en-US"/>
        </w:rPr>
        <w:t xml:space="preserve"> correction are presented in bold type</w:t>
      </w:r>
      <w:r w:rsidR="008265E3">
        <w:rPr>
          <w:rFonts w:ascii="Arial" w:hAnsi="Arial"/>
          <w:sz w:val="20"/>
          <w:szCs w:val="20"/>
          <w:lang w:val="en-US"/>
        </w:rPr>
        <w:t xml:space="preserve">. </w:t>
      </w:r>
      <w:r w:rsidR="00D44DBB">
        <w:rPr>
          <w:rFonts w:ascii="Arial" w:hAnsi="Arial"/>
          <w:sz w:val="20"/>
          <w:szCs w:val="20"/>
          <w:lang w:val="en-US"/>
        </w:rPr>
        <w:t xml:space="preserve">Arrows </w:t>
      </w:r>
      <w:r w:rsidR="006A1DA1">
        <w:rPr>
          <w:rFonts w:ascii="Arial" w:hAnsi="Arial"/>
          <w:sz w:val="20"/>
          <w:szCs w:val="20"/>
          <w:lang w:val="en-US"/>
        </w:rPr>
        <w:t>indicate</w:t>
      </w:r>
      <w:r w:rsidR="00D44DBB">
        <w:rPr>
          <w:rFonts w:ascii="Arial" w:hAnsi="Arial"/>
          <w:sz w:val="20"/>
          <w:szCs w:val="20"/>
          <w:lang w:val="en-US"/>
        </w:rPr>
        <w:t xml:space="preserve"> significant improvement (</w:t>
      </w:r>
      <w:r w:rsidR="00D44DBB">
        <w:rPr>
          <w:rFonts w:ascii="Arial" w:hAnsi="Arial" w:cs="Arial"/>
          <w:sz w:val="20"/>
          <w:szCs w:val="20"/>
          <w:lang w:val="en-US"/>
        </w:rPr>
        <w:t>↑</w:t>
      </w:r>
      <w:r w:rsidR="00D44DBB">
        <w:rPr>
          <w:rFonts w:ascii="Arial" w:hAnsi="Arial"/>
          <w:sz w:val="20"/>
          <w:szCs w:val="20"/>
          <w:lang w:val="en-US"/>
        </w:rPr>
        <w:t>) or decline (</w:t>
      </w:r>
      <w:r w:rsidR="00D44DBB">
        <w:rPr>
          <w:rFonts w:ascii="Arial" w:hAnsi="Arial" w:cs="Arial"/>
          <w:sz w:val="20"/>
          <w:szCs w:val="20"/>
          <w:lang w:val="en-US"/>
        </w:rPr>
        <w:t>↓</w:t>
      </w:r>
      <w:r w:rsidR="00D44DBB">
        <w:rPr>
          <w:rFonts w:ascii="Arial" w:hAnsi="Arial"/>
          <w:sz w:val="20"/>
          <w:szCs w:val="20"/>
          <w:lang w:val="en-US"/>
        </w:rPr>
        <w:t xml:space="preserve">) compared with the previous assessment. </w:t>
      </w:r>
      <w:bookmarkStart w:id="0" w:name="_GoBack"/>
      <w:bookmarkEnd w:id="0"/>
    </w:p>
    <w:p w14:paraId="6495ECE4" w14:textId="5CFA4016" w:rsidR="0038761D" w:rsidRPr="00480E93" w:rsidRDefault="0038761D">
      <w:pPr>
        <w:rPr>
          <w:rFonts w:ascii="Arial" w:hAnsi="Arial"/>
          <w:sz w:val="20"/>
          <w:szCs w:val="20"/>
          <w:lang w:val="en-US"/>
        </w:rPr>
      </w:pPr>
    </w:p>
    <w:sectPr w:rsidR="0038761D" w:rsidRPr="00480E93" w:rsidSect="00243974">
      <w:pgSz w:w="16840" w:h="11900" w:orient="landscape"/>
      <w:pgMar w:top="1985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5"/>
  <w:doNotDisplayPageBoundaries/>
  <w:displayBackgroundShape/>
  <w:proofState w:spelling="clean" w:grammar="clean"/>
  <w:doNotTrackFormatting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N7Q0NDQxMzKzMLFU0lEKTi0uzszPAykwqgUA9/BmriwAAAA="/>
  </w:docVars>
  <w:rsids>
    <w:rsidRoot w:val="008603B5"/>
    <w:rsid w:val="000174FC"/>
    <w:rsid w:val="00033441"/>
    <w:rsid w:val="00052B8B"/>
    <w:rsid w:val="00057C9D"/>
    <w:rsid w:val="00077EDC"/>
    <w:rsid w:val="000F3BC2"/>
    <w:rsid w:val="00125D73"/>
    <w:rsid w:val="00134D7D"/>
    <w:rsid w:val="001C0829"/>
    <w:rsid w:val="00220889"/>
    <w:rsid w:val="00230056"/>
    <w:rsid w:val="00243974"/>
    <w:rsid w:val="002933FB"/>
    <w:rsid w:val="002C0C6D"/>
    <w:rsid w:val="002E1486"/>
    <w:rsid w:val="002E713E"/>
    <w:rsid w:val="002F21D0"/>
    <w:rsid w:val="002F2486"/>
    <w:rsid w:val="00314B87"/>
    <w:rsid w:val="00326DEC"/>
    <w:rsid w:val="00350A55"/>
    <w:rsid w:val="00377359"/>
    <w:rsid w:val="0038761D"/>
    <w:rsid w:val="00392D4D"/>
    <w:rsid w:val="003A2153"/>
    <w:rsid w:val="003B509B"/>
    <w:rsid w:val="003F1107"/>
    <w:rsid w:val="00437287"/>
    <w:rsid w:val="004537CE"/>
    <w:rsid w:val="00480E93"/>
    <w:rsid w:val="00527AAD"/>
    <w:rsid w:val="00530AAD"/>
    <w:rsid w:val="005A140B"/>
    <w:rsid w:val="00601C86"/>
    <w:rsid w:val="0066775F"/>
    <w:rsid w:val="006943AB"/>
    <w:rsid w:val="00695DFC"/>
    <w:rsid w:val="006A1DA1"/>
    <w:rsid w:val="0074407C"/>
    <w:rsid w:val="007D0E17"/>
    <w:rsid w:val="008265E3"/>
    <w:rsid w:val="0084439E"/>
    <w:rsid w:val="008469E2"/>
    <w:rsid w:val="008603B5"/>
    <w:rsid w:val="008B7BD8"/>
    <w:rsid w:val="008E1D2D"/>
    <w:rsid w:val="008F747C"/>
    <w:rsid w:val="009E01B8"/>
    <w:rsid w:val="009F24C3"/>
    <w:rsid w:val="00A01D05"/>
    <w:rsid w:val="00AA1E7E"/>
    <w:rsid w:val="00AB43B4"/>
    <w:rsid w:val="00B66D26"/>
    <w:rsid w:val="00BC28BF"/>
    <w:rsid w:val="00C00B7E"/>
    <w:rsid w:val="00C61B75"/>
    <w:rsid w:val="00CA1513"/>
    <w:rsid w:val="00CC33B9"/>
    <w:rsid w:val="00CD4866"/>
    <w:rsid w:val="00CE6C5F"/>
    <w:rsid w:val="00CF1AA6"/>
    <w:rsid w:val="00D40AC6"/>
    <w:rsid w:val="00D44DBB"/>
    <w:rsid w:val="00D751A6"/>
    <w:rsid w:val="00D82EF2"/>
    <w:rsid w:val="00D919C0"/>
    <w:rsid w:val="00DA2B5E"/>
    <w:rsid w:val="00DC0A3B"/>
    <w:rsid w:val="00DD1260"/>
    <w:rsid w:val="00E118BA"/>
    <w:rsid w:val="00E44E70"/>
    <w:rsid w:val="00E7405B"/>
    <w:rsid w:val="00EA3641"/>
    <w:rsid w:val="00EF5B1D"/>
    <w:rsid w:val="00F004EF"/>
    <w:rsid w:val="00F0301D"/>
    <w:rsid w:val="00F05C45"/>
    <w:rsid w:val="00F14138"/>
    <w:rsid w:val="00F35BBB"/>
    <w:rsid w:val="00F57E70"/>
    <w:rsid w:val="00F85384"/>
    <w:rsid w:val="00FE2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20DE4A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A140B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A140B"/>
    <w:rPr>
      <w:rFonts w:ascii="Lucida Grande" w:hAnsi="Lucida Grande" w:cs="Lucida Grande"/>
      <w:sz w:val="18"/>
      <w:szCs w:val="18"/>
      <w:lang w:val="es-ES_tradnl"/>
    </w:rPr>
  </w:style>
  <w:style w:type="table" w:styleId="Tablaconcuadrcula">
    <w:name w:val="Table Grid"/>
    <w:basedOn w:val="Tablanormal"/>
    <w:uiPriority w:val="59"/>
    <w:rsid w:val="008603B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delmarcadordeposicin">
    <w:name w:val="Placeholder Text"/>
    <w:basedOn w:val="Fuentedeprrafopredeter"/>
    <w:uiPriority w:val="99"/>
    <w:semiHidden/>
    <w:rsid w:val="00230056"/>
    <w:rPr>
      <w:color w:val="808080"/>
    </w:rPr>
  </w:style>
  <w:style w:type="character" w:styleId="Refdecomentario">
    <w:name w:val="annotation reference"/>
    <w:basedOn w:val="Fuentedeprrafopredeter"/>
    <w:uiPriority w:val="99"/>
    <w:semiHidden/>
    <w:unhideWhenUsed/>
    <w:rsid w:val="00F35BB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35BBB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35BB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35BB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35BBB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033441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A140B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A140B"/>
    <w:rPr>
      <w:rFonts w:ascii="Lucida Grande" w:hAnsi="Lucida Grande" w:cs="Lucida Grande"/>
      <w:sz w:val="18"/>
      <w:szCs w:val="18"/>
      <w:lang w:val="es-ES_tradnl"/>
    </w:rPr>
  </w:style>
  <w:style w:type="table" w:styleId="Tablaconcuadrcula">
    <w:name w:val="Table Grid"/>
    <w:basedOn w:val="Tablanormal"/>
    <w:uiPriority w:val="59"/>
    <w:rsid w:val="008603B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delmarcadordeposicin">
    <w:name w:val="Placeholder Text"/>
    <w:basedOn w:val="Fuentedeprrafopredeter"/>
    <w:uiPriority w:val="99"/>
    <w:semiHidden/>
    <w:rsid w:val="00230056"/>
    <w:rPr>
      <w:color w:val="808080"/>
    </w:rPr>
  </w:style>
  <w:style w:type="character" w:styleId="Refdecomentario">
    <w:name w:val="annotation reference"/>
    <w:basedOn w:val="Fuentedeprrafopredeter"/>
    <w:uiPriority w:val="99"/>
    <w:semiHidden/>
    <w:unhideWhenUsed/>
    <w:rsid w:val="00F35BB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35BBB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35BB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35BB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35BBB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0334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CBF824B-E428-D145-AFD3-91CA85805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84</Words>
  <Characters>2118</Characters>
  <Application>Microsoft Macintosh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deas Need Communicating Language Services</Company>
  <LinksUpToDate>false</LinksUpToDate>
  <CharactersWithSpaces>24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riam Barandiaran</dc:creator>
  <cp:lastModifiedBy>Fermin  Moreno</cp:lastModifiedBy>
  <cp:revision>5</cp:revision>
  <dcterms:created xsi:type="dcterms:W3CDTF">2018-04-25T13:18:00Z</dcterms:created>
  <dcterms:modified xsi:type="dcterms:W3CDTF">2018-07-09T15:01:00Z</dcterms:modified>
</cp:coreProperties>
</file>